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AE53D4" w:rsidR="00AE53D4" w:rsidP="00AE53D4" w:rsidRDefault="00AE53D4">
      <w:pPr>
        <w:jc w:val="center"/>
        <w:rPr>
          <w:b/>
          <w:u w:val="single"/>
        </w:rPr>
      </w:pPr>
      <w:bookmarkStart w:name="_GoBack" w:id="0"/>
      <w:bookmarkEnd w:id="0"/>
      <w:r w:rsidRPr="00AE53D4">
        <w:rPr>
          <w:b/>
          <w:u w:val="single"/>
        </w:rPr>
        <w:t>Moderator’s Guide</w:t>
      </w:r>
    </w:p>
    <w:p w:rsidR="00AE53D4" w:rsidP="00AE53D4" w:rsidRDefault="00425EB8">
      <w:pPr>
        <w:jc w:val="center"/>
      </w:pPr>
      <w:r>
        <w:t>HRSA</w:t>
      </w:r>
      <w:r w:rsidR="00AE53D4">
        <w:t xml:space="preserve"> </w:t>
      </w:r>
      <w:r w:rsidR="00100482">
        <w:t xml:space="preserve">Online </w:t>
      </w:r>
      <w:r w:rsidR="003556E0">
        <w:t>Focus Groups Minority Organ Donation</w:t>
      </w:r>
    </w:p>
    <w:p w:rsidR="00AE53D4" w:rsidP="00BB709E" w:rsidRDefault="00AE53D4"/>
    <w:p w:rsidRPr="007075E1" w:rsidR="007075E1" w:rsidP="00BB709E" w:rsidRDefault="007075E1">
      <w:pPr>
        <w:rPr>
          <w:b/>
          <w:u w:val="single"/>
        </w:rPr>
      </w:pPr>
      <w:r>
        <w:rPr>
          <w:b/>
          <w:u w:val="single"/>
        </w:rPr>
        <w:t>Introduction (</w:t>
      </w:r>
      <w:r w:rsidR="00663F1E">
        <w:rPr>
          <w:b/>
          <w:u w:val="single"/>
        </w:rPr>
        <w:t>5</w:t>
      </w:r>
      <w:r>
        <w:rPr>
          <w:b/>
          <w:u w:val="single"/>
        </w:rPr>
        <w:t xml:space="preserve"> minutes)</w:t>
      </w:r>
    </w:p>
    <w:p w:rsidR="007075E1" w:rsidP="00BB709E" w:rsidRDefault="007075E1"/>
    <w:p w:rsidR="007075E1" w:rsidP="00BB709E" w:rsidRDefault="00741D99">
      <w:r>
        <w:t xml:space="preserve">Thank you for </w:t>
      </w:r>
      <w:r w:rsidR="00054897">
        <w:t>joining us today</w:t>
      </w:r>
      <w:r>
        <w:t xml:space="preserve">. </w:t>
      </w:r>
      <w:r w:rsidR="00054897">
        <w:t xml:space="preserve"> </w:t>
      </w:r>
      <w:r w:rsidR="00AE53D4">
        <w:t xml:space="preserve">My name is _____________, and </w:t>
      </w:r>
      <w:proofErr w:type="gramStart"/>
      <w:r w:rsidR="00AE53D4">
        <w:t>I’ll</w:t>
      </w:r>
      <w:proofErr w:type="gramEnd"/>
      <w:r w:rsidR="00AE53D4">
        <w:t xml:space="preserve"> be moderating our discussion </w:t>
      </w:r>
      <w:r w:rsidR="003400A8">
        <w:t>today</w:t>
      </w:r>
      <w:r w:rsidR="00AE53D4">
        <w:t xml:space="preserve">. </w:t>
      </w:r>
      <w:r w:rsidR="007075E1">
        <w:t>I</w:t>
      </w:r>
      <w:r w:rsidR="00AE53D4">
        <w:t xml:space="preserve"> really appre</w:t>
      </w:r>
      <w:r w:rsidR="007075E1">
        <w:t xml:space="preserve">ciate the time that each of </w:t>
      </w:r>
      <w:r w:rsidR="00534DA0">
        <w:t xml:space="preserve">you </w:t>
      </w:r>
      <w:r w:rsidR="00E442E6">
        <w:t>is</w:t>
      </w:r>
      <w:r w:rsidR="001C4FA4">
        <w:t xml:space="preserve"> taking </w:t>
      </w:r>
      <w:r w:rsidR="007075E1">
        <w:t>to attend this group, and I look forward to hearing from you.</w:t>
      </w:r>
    </w:p>
    <w:p w:rsidR="007075E1" w:rsidP="00BB709E" w:rsidRDefault="007075E1"/>
    <w:p w:rsidRPr="00205339" w:rsidR="00C7461F" w:rsidP="00C7461F" w:rsidRDefault="00BB709E">
      <w:pPr>
        <w:pStyle w:val="Header"/>
      </w:pPr>
      <w:r>
        <w:t xml:space="preserve">Before we begin, </w:t>
      </w:r>
      <w:r w:rsidR="00C7461F">
        <w:t xml:space="preserve">I </w:t>
      </w:r>
      <w:proofErr w:type="gramStart"/>
      <w:r w:rsidR="00C7461F">
        <w:t>am required</w:t>
      </w:r>
      <w:proofErr w:type="gramEnd"/>
      <w:r w:rsidR="00C7461F">
        <w:t xml:space="preserve"> by law to report the OMB Control Number for this public information request. The </w:t>
      </w:r>
      <w:r w:rsidRPr="00205339" w:rsidR="00C7461F">
        <w:t xml:space="preserve">OMB </w:t>
      </w:r>
      <w:r w:rsidR="00C7461F">
        <w:t>control number is</w:t>
      </w:r>
      <w:r w:rsidRPr="00205339" w:rsidR="00C7461F">
        <w:t xml:space="preserve"> 0915-0212, </w:t>
      </w:r>
      <w:r w:rsidR="00C7461F">
        <w:t>with an expiration date of July 3, 2021.</w:t>
      </w:r>
    </w:p>
    <w:p w:rsidR="00C7461F" w:rsidP="00C7461F" w:rsidRDefault="00C7461F"/>
    <w:p w:rsidR="00C7461F" w:rsidP="00C7461F" w:rsidRDefault="00C7461F">
      <w:r>
        <w:t>I am also required to read the following statement:</w:t>
      </w:r>
    </w:p>
    <w:p w:rsidR="00C7461F" w:rsidP="00C7461F" w:rsidRDefault="00C7461F"/>
    <w:p w:rsidR="00C7461F" w:rsidP="00C7461F" w:rsidRDefault="00C7461F">
      <w:r>
        <w:t xml:space="preserve">The purpose of this collection is to obtain feedback from customers and potential customers related to the HRSA Division of Transplantation’s (DoT) outreach materials on organ donation and transplantation for minority audiences. </w:t>
      </w:r>
      <w:r w:rsidR="00715F13">
        <w:t xml:space="preserve"> </w:t>
      </w:r>
      <w:r>
        <w:t xml:space="preserve">The results of this collection will enable HRSA DoT to appropriately address the unique information needs of minorities in its communication materials and outreach efforts. </w:t>
      </w:r>
      <w:r w:rsidR="00715F13">
        <w:t xml:space="preserve"> </w:t>
      </w:r>
      <w:r>
        <w:t xml:space="preserve">An agency may not conduct or sponsor, and a person is not required to respond to, a collection of information unless it displays a currently valid OMB control number. </w:t>
      </w:r>
      <w:r w:rsidR="00715F13">
        <w:t xml:space="preserve"> </w:t>
      </w:r>
      <w:r>
        <w:t>The OMB control number for this information collection is 0915-0212</w:t>
      </w:r>
      <w:r w:rsidR="00584F8B">
        <w:t>,</w:t>
      </w:r>
      <w:r>
        <w:t xml:space="preserve"> and it is </w:t>
      </w:r>
      <w:proofErr w:type="gramStart"/>
      <w:r>
        <w:t>valid</w:t>
      </w:r>
      <w:proofErr w:type="gramEnd"/>
      <w:r>
        <w:t xml:space="preserve"> until 07/03/2021. </w:t>
      </w:r>
      <w:r w:rsidR="00715F13">
        <w:t xml:space="preserve"> </w:t>
      </w:r>
      <w:r>
        <w:t xml:space="preserve">This information collection is voluntary. </w:t>
      </w:r>
      <w:r w:rsidR="00715F13">
        <w:t xml:space="preserve"> </w:t>
      </w:r>
      <w:r>
        <w:t xml:space="preserve">All information obtained will </w:t>
      </w:r>
      <w:proofErr w:type="gramStart"/>
      <w:r>
        <w:t>be used</w:t>
      </w:r>
      <w:proofErr w:type="gramEnd"/>
      <w:r>
        <w:t xml:space="preserve"> by HRSA DoT, and will not be shared with the public. </w:t>
      </w:r>
      <w:r w:rsidR="00715F13">
        <w:t xml:space="preserve"> </w:t>
      </w:r>
      <w:r>
        <w:t xml:space="preserve">Public reporting burden for this collection of information </w:t>
      </w:r>
      <w:proofErr w:type="gramStart"/>
      <w:r>
        <w:t>is estimated</w:t>
      </w:r>
      <w:proofErr w:type="gramEnd"/>
      <w:r>
        <w:t xml:space="preserve"> to average 1.75 hours per response, including the time for reviewing instructions, searching existing data sources, and completing and reviewing the collection of information. </w:t>
      </w:r>
      <w:r w:rsidR="00715F13">
        <w:t xml:space="preserve"> </w:t>
      </w:r>
      <w:r>
        <w:t xml:space="preserve">Send comments regarding this burden estimate or any other aspect of this collection of information, including suggestions for reducing this burden, to HRSA Reports Clearance Officer, 5600 Fishers Lane, Room 14N136B, Rockville, Maryland, 20857 or </w:t>
      </w:r>
      <w:hyperlink w:history="1" r:id="rId18">
        <w:r w:rsidRPr="00A71861" w:rsidR="00715F13">
          <w:rPr>
            <w:rStyle w:val="Hyperlink"/>
          </w:rPr>
          <w:t>paperwork@hrsa.gov</w:t>
        </w:r>
      </w:hyperlink>
      <w:r>
        <w:t>.</w:t>
      </w:r>
    </w:p>
    <w:p w:rsidR="00C7461F" w:rsidP="00BB709E" w:rsidRDefault="00C7461F"/>
    <w:p w:rsidR="00BB709E" w:rsidP="00BB709E" w:rsidRDefault="00C7461F">
      <w:r>
        <w:t xml:space="preserve">Now, </w:t>
      </w:r>
      <w:r w:rsidR="00BB709E">
        <w:t xml:space="preserve">I would like to </w:t>
      </w:r>
      <w:r>
        <w:t>go over the</w:t>
      </w:r>
      <w:r w:rsidR="00BB709E">
        <w:t xml:space="preserve"> ground rules for our discussion today:</w:t>
      </w:r>
    </w:p>
    <w:p w:rsidR="00BB709E" w:rsidP="00BB709E" w:rsidRDefault="00BB709E"/>
    <w:p w:rsidR="00BB709E" w:rsidP="00741D99" w:rsidRDefault="004E6062">
      <w:pPr>
        <w:numPr>
          <w:ilvl w:val="0"/>
          <w:numId w:val="1"/>
        </w:numPr>
      </w:pPr>
      <w:r>
        <w:t>First, d</w:t>
      </w:r>
      <w:r w:rsidR="00BB709E">
        <w:t>id everyone understand the informed consent form?</w:t>
      </w:r>
      <w:r w:rsidR="00741D99">
        <w:t xml:space="preserve"> </w:t>
      </w:r>
      <w:r w:rsidR="00BB709E">
        <w:t>Do you have any questions about this form?</w:t>
      </w:r>
      <w:r w:rsidR="00741D99">
        <w:t xml:space="preserve"> </w:t>
      </w:r>
      <w:r w:rsidR="00BB709E">
        <w:t>[Answer all questions, and then proceed]</w:t>
      </w:r>
    </w:p>
    <w:p w:rsidR="00741D99" w:rsidP="00741D99" w:rsidRDefault="00741D99">
      <w:pPr>
        <w:numPr>
          <w:ilvl w:val="0"/>
          <w:numId w:val="1"/>
        </w:numPr>
      </w:pPr>
      <w:r>
        <w:t xml:space="preserve">The purpose of our discussion is to hear your opinions. </w:t>
      </w:r>
      <w:r w:rsidR="00767727">
        <w:t>I want to hear everything you have to say, both positive and negative</w:t>
      </w:r>
      <w:r w:rsidR="006370B1">
        <w:t>. T</w:t>
      </w:r>
      <w:r w:rsidR="00764D7C">
        <w:t>here are no wrong answers</w:t>
      </w:r>
      <w:r>
        <w:t xml:space="preserve">. </w:t>
      </w:r>
      <w:r w:rsidR="00E15107">
        <w:t>It i</w:t>
      </w:r>
      <w:r w:rsidR="00767727">
        <w:t xml:space="preserve">s </w:t>
      </w:r>
      <w:r w:rsidR="007075E1">
        <w:t xml:space="preserve">as </w:t>
      </w:r>
      <w:r w:rsidR="00767727">
        <w:t>important for me to know if</w:t>
      </w:r>
      <w:r w:rsidR="00E15107">
        <w:t xml:space="preserve"> there is</w:t>
      </w:r>
      <w:r>
        <w:t xml:space="preserve"> </w:t>
      </w:r>
      <w:proofErr w:type="gramStart"/>
      <w:r>
        <w:t>something</w:t>
      </w:r>
      <w:proofErr w:type="gramEnd"/>
      <w:r>
        <w:t xml:space="preserve"> you don’t understand</w:t>
      </w:r>
      <w:r w:rsidR="007075E1">
        <w:t xml:space="preserve"> </w:t>
      </w:r>
      <w:r w:rsidR="00534DA0">
        <w:t>or like</w:t>
      </w:r>
      <w:r w:rsidR="00584F8B">
        <w:t>,</w:t>
      </w:r>
      <w:r w:rsidR="00534DA0">
        <w:t xml:space="preserve"> </w:t>
      </w:r>
      <w:r w:rsidR="007075E1">
        <w:t>as it is for me to hear about what you do know and like</w:t>
      </w:r>
      <w:r>
        <w:t>.</w:t>
      </w:r>
    </w:p>
    <w:p w:rsidR="00741D99" w:rsidP="00741D99" w:rsidRDefault="00764D7C">
      <w:pPr>
        <w:numPr>
          <w:ilvl w:val="0"/>
          <w:numId w:val="1"/>
        </w:numPr>
      </w:pPr>
      <w:r>
        <w:lastRenderedPageBreak/>
        <w:t>E</w:t>
      </w:r>
      <w:r w:rsidR="00741D99">
        <w:t xml:space="preserve">veryone’s participation today is important. </w:t>
      </w:r>
      <w:r w:rsidR="00BB709E">
        <w:t xml:space="preserve">Part of my job as </w:t>
      </w:r>
      <w:r w:rsidR="00584F8B">
        <w:t xml:space="preserve">a </w:t>
      </w:r>
      <w:r w:rsidR="00BB709E">
        <w:t>moderator is to make sure we get a chance to hear from everyone</w:t>
      </w:r>
      <w:r w:rsidR="007075E1">
        <w:t xml:space="preserve">. </w:t>
      </w:r>
      <w:proofErr w:type="gramStart"/>
      <w:r w:rsidR="007075E1">
        <w:t>So</w:t>
      </w:r>
      <w:proofErr w:type="gramEnd"/>
      <w:r w:rsidR="007075E1">
        <w:t>, a</w:t>
      </w:r>
      <w:r w:rsidR="00BB709E">
        <w:t>t times, I may call on you, or ask you to shorten your remarks</w:t>
      </w:r>
      <w:r w:rsidR="00584F8B">
        <w:t>,</w:t>
      </w:r>
      <w:r w:rsidR="00BB709E">
        <w:t xml:space="preserve"> so </w:t>
      </w:r>
      <w:r w:rsidR="001C659D">
        <w:t xml:space="preserve">everyone </w:t>
      </w:r>
      <w:r w:rsidR="00BB709E">
        <w:t xml:space="preserve">has </w:t>
      </w:r>
      <w:r w:rsidR="001C659D">
        <w:t>a</w:t>
      </w:r>
      <w:r w:rsidR="00BB709E">
        <w:t xml:space="preserve"> chance to speak.</w:t>
      </w:r>
      <w:r w:rsidR="006670AA">
        <w:t xml:space="preserve"> </w:t>
      </w:r>
    </w:p>
    <w:p w:rsidR="00741D99" w:rsidP="00741D99" w:rsidRDefault="00741D99">
      <w:pPr>
        <w:numPr>
          <w:ilvl w:val="0"/>
          <w:numId w:val="1"/>
        </w:numPr>
      </w:pPr>
      <w:r>
        <w:t>I have a set of questions that I need to get</w:t>
      </w:r>
      <w:r w:rsidR="00767727">
        <w:t xml:space="preserve"> through. There may be times when I move </w:t>
      </w:r>
      <w:r w:rsidR="004E6062">
        <w:t xml:space="preserve">us </w:t>
      </w:r>
      <w:r w:rsidR="00767727">
        <w:t>on</w:t>
      </w:r>
      <w:r w:rsidR="00BA5A68">
        <w:t xml:space="preserve"> </w:t>
      </w:r>
      <w:r w:rsidR="00767727">
        <w:t xml:space="preserve">to another topic, </w:t>
      </w:r>
      <w:r w:rsidR="004E6062">
        <w:t>so that we end on time</w:t>
      </w:r>
      <w:r w:rsidR="00767727">
        <w:t xml:space="preserve">. </w:t>
      </w:r>
    </w:p>
    <w:p w:rsidR="00767727" w:rsidP="00767727" w:rsidRDefault="00767727">
      <w:pPr>
        <w:numPr>
          <w:ilvl w:val="0"/>
          <w:numId w:val="1"/>
        </w:numPr>
      </w:pPr>
      <w:r>
        <w:t xml:space="preserve">This is a group discussion, so you </w:t>
      </w:r>
      <w:proofErr w:type="gramStart"/>
      <w:r>
        <w:t>don’t</w:t>
      </w:r>
      <w:proofErr w:type="gramEnd"/>
      <w:r>
        <w:t xml:space="preserve"> need to wait for me to call on you to speak. Please feel free to respond directly to other people’s thoughts and ideas. However, </w:t>
      </w:r>
      <w:r w:rsidR="00764D7C">
        <w:t xml:space="preserve">only </w:t>
      </w:r>
      <w:r>
        <w:t>one person</w:t>
      </w:r>
      <w:r w:rsidRPr="009F3F9F" w:rsidR="009F3F9F">
        <w:t xml:space="preserve"> </w:t>
      </w:r>
      <w:r w:rsidR="001C659D">
        <w:t xml:space="preserve">should </w:t>
      </w:r>
      <w:r w:rsidR="009F3F9F">
        <w:t>speak</w:t>
      </w:r>
      <w:r>
        <w:t xml:space="preserve"> at a time, and </w:t>
      </w:r>
      <w:r w:rsidR="001C659D">
        <w:t xml:space="preserve">please </w:t>
      </w:r>
      <w:r>
        <w:t>address your comments to the entire group.</w:t>
      </w:r>
    </w:p>
    <w:p w:rsidR="00534DA0" w:rsidP="00741D99" w:rsidRDefault="00534DA0">
      <w:pPr>
        <w:numPr>
          <w:ilvl w:val="0"/>
          <w:numId w:val="1"/>
        </w:numPr>
      </w:pPr>
      <w:r>
        <w:t xml:space="preserve">As a reminder, this discussion is being audio recorded. That will help to make sure that I accurately reflect what everyone says here </w:t>
      </w:r>
      <w:r w:rsidR="009F3F9F">
        <w:t xml:space="preserve">today </w:t>
      </w:r>
      <w:r>
        <w:t xml:space="preserve">when I write my report. However, nothing that you say </w:t>
      </w:r>
      <w:proofErr w:type="gramStart"/>
      <w:r>
        <w:t>will be attributed</w:t>
      </w:r>
      <w:proofErr w:type="gramEnd"/>
      <w:r>
        <w:t xml:space="preserve"> to you by name. I also want to remind you that </w:t>
      </w:r>
      <w:r w:rsidR="00584F8B">
        <w:t>other people ar</w:t>
      </w:r>
      <w:r>
        <w:t>e observing this discussion.</w:t>
      </w:r>
      <w:r w:rsidR="00FA31DA">
        <w:t xml:space="preserve"> </w:t>
      </w:r>
    </w:p>
    <w:p w:rsidR="004E6062" w:rsidP="00741D99" w:rsidRDefault="004E6062">
      <w:pPr>
        <w:numPr>
          <w:ilvl w:val="0"/>
          <w:numId w:val="1"/>
        </w:numPr>
      </w:pPr>
      <w:r>
        <w:t>Does anyone have any questions about these ground rules before we get started?</w:t>
      </w:r>
    </w:p>
    <w:p w:rsidR="007B32CA" w:rsidP="007B32CA" w:rsidRDefault="007B32CA"/>
    <w:p w:rsidR="00741D99" w:rsidP="007B32CA" w:rsidRDefault="007075E1">
      <w:r>
        <w:t xml:space="preserve">Great. We really appreciate your input. </w:t>
      </w:r>
    </w:p>
    <w:p w:rsidR="007B32CA" w:rsidP="007B32CA" w:rsidRDefault="007B32CA"/>
    <w:p w:rsidR="007075E1" w:rsidP="007B32CA" w:rsidRDefault="007075E1">
      <w:r>
        <w:t xml:space="preserve">To get started, why </w:t>
      </w:r>
      <w:proofErr w:type="gramStart"/>
      <w:r>
        <w:t>don’t</w:t>
      </w:r>
      <w:proofErr w:type="gramEnd"/>
      <w:r>
        <w:t xml:space="preserve"> we start by introd</w:t>
      </w:r>
      <w:r w:rsidR="007B32CA">
        <w:t xml:space="preserve">ucing ourselves to one another? </w:t>
      </w:r>
      <w:r>
        <w:t xml:space="preserve">Please tell us </w:t>
      </w:r>
      <w:proofErr w:type="gramStart"/>
      <w:r>
        <w:t>your first name</w:t>
      </w:r>
      <w:r w:rsidR="009F787B">
        <w:t xml:space="preserve"> and </w:t>
      </w:r>
      <w:r w:rsidR="00100482">
        <w:t>what city, state you live in</w:t>
      </w:r>
      <w:proofErr w:type="gramEnd"/>
      <w:r>
        <w:t xml:space="preserve">. </w:t>
      </w:r>
      <w:proofErr w:type="gramStart"/>
      <w:r>
        <w:t>Let’s</w:t>
      </w:r>
      <w:proofErr w:type="gramEnd"/>
      <w:r>
        <w:t xml:space="preserve"> start with ______________.</w:t>
      </w:r>
    </w:p>
    <w:p w:rsidR="007B32CA" w:rsidP="007B32CA" w:rsidRDefault="007B32CA"/>
    <w:p w:rsidR="007075E1" w:rsidP="007B32CA" w:rsidRDefault="007D04EB">
      <w:pPr>
        <w:rPr>
          <w:b/>
          <w:u w:val="single"/>
        </w:rPr>
      </w:pPr>
      <w:r>
        <w:rPr>
          <w:b/>
          <w:u w:val="single"/>
        </w:rPr>
        <w:t>Explanation and Warm-Up</w:t>
      </w:r>
      <w:r w:rsidR="007B32CA">
        <w:rPr>
          <w:b/>
          <w:u w:val="single"/>
        </w:rPr>
        <w:t xml:space="preserve"> (</w:t>
      </w:r>
      <w:r w:rsidR="009F787B">
        <w:rPr>
          <w:b/>
          <w:u w:val="single"/>
        </w:rPr>
        <w:t>1</w:t>
      </w:r>
      <w:r w:rsidR="00663F1E">
        <w:rPr>
          <w:b/>
          <w:u w:val="single"/>
        </w:rPr>
        <w:t>0</w:t>
      </w:r>
      <w:r w:rsidR="007B32CA">
        <w:rPr>
          <w:b/>
          <w:u w:val="single"/>
        </w:rPr>
        <w:t xml:space="preserve"> minutes)</w:t>
      </w:r>
    </w:p>
    <w:p w:rsidR="00EB4EF2" w:rsidP="007B32CA" w:rsidRDefault="009F787B">
      <w:r>
        <w:t xml:space="preserve">The main purpose of this group is to discuss organ donation. All of you support organ donation, and none of you are registered organ donors. </w:t>
      </w:r>
      <w:proofErr w:type="gramStart"/>
      <w:r w:rsidR="00EB4EF2">
        <w:t>We’re</w:t>
      </w:r>
      <w:proofErr w:type="gramEnd"/>
      <w:r>
        <w:t xml:space="preserve"> not here to try to change that, </w:t>
      </w:r>
      <w:r w:rsidR="00456B78">
        <w:t>and</w:t>
      </w:r>
      <w:r>
        <w:t xml:space="preserve"> I’m not going to </w:t>
      </w:r>
      <w:r w:rsidR="001473E4">
        <w:t>ask you to sign up</w:t>
      </w:r>
      <w:r>
        <w:t xml:space="preserve"> at the end</w:t>
      </w:r>
      <w:r w:rsidR="00456B78">
        <w:t xml:space="preserve"> of our discussion</w:t>
      </w:r>
      <w:r>
        <w:t xml:space="preserve">. </w:t>
      </w:r>
      <w:proofErr w:type="gramStart"/>
      <w:r w:rsidR="003400A8">
        <w:t>I’m</w:t>
      </w:r>
      <w:proofErr w:type="gramEnd"/>
      <w:r w:rsidR="003400A8">
        <w:t xml:space="preserve"> only interested in your opinions.</w:t>
      </w:r>
    </w:p>
    <w:p w:rsidR="00EB4EF2" w:rsidP="007B32CA" w:rsidRDefault="00EB4EF2"/>
    <w:p w:rsidR="009F787B" w:rsidP="007B32CA" w:rsidRDefault="009F787B">
      <w:r>
        <w:t xml:space="preserve">What I </w:t>
      </w:r>
      <w:r w:rsidR="00FC33CB">
        <w:t xml:space="preserve">want to do is better understand how </w:t>
      </w:r>
      <w:r w:rsidR="00755085">
        <w:t>you</w:t>
      </w:r>
      <w:r w:rsidR="00FC33CB">
        <w:t xml:space="preserve"> react to</w:t>
      </w:r>
      <w:r>
        <w:t xml:space="preserve"> messages about organ donation. All of us</w:t>
      </w:r>
      <w:r w:rsidR="00BA5A68">
        <w:t>—</w:t>
      </w:r>
      <w:r>
        <w:t xml:space="preserve">when we </w:t>
      </w:r>
      <w:proofErr w:type="gramStart"/>
      <w:r>
        <w:t xml:space="preserve">see </w:t>
      </w:r>
      <w:r w:rsidR="00FC33CB">
        <w:t>or</w:t>
      </w:r>
      <w:r>
        <w:t xml:space="preserve"> hear</w:t>
      </w:r>
      <w:proofErr w:type="gramEnd"/>
      <w:r>
        <w:t xml:space="preserve"> </w:t>
      </w:r>
      <w:r w:rsidR="00FC33CB">
        <w:t xml:space="preserve">or read </w:t>
      </w:r>
      <w:r>
        <w:t>messages</w:t>
      </w:r>
      <w:r w:rsidR="00BA5A68">
        <w:t>—</w:t>
      </w:r>
      <w:r>
        <w:t>react to them in different ways. Some of the reactions are things that we notice</w:t>
      </w:r>
      <w:r w:rsidR="00BA5A68">
        <w:t>—</w:t>
      </w:r>
      <w:r>
        <w:t xml:space="preserve">we laugh, or smile, or </w:t>
      </w:r>
      <w:r w:rsidR="00FC33CB">
        <w:t>turn our heads</w:t>
      </w:r>
      <w:r>
        <w:t>. Some of the ways we react we may not notice unless we are paying very close attention</w:t>
      </w:r>
      <w:r w:rsidR="00BA5A68">
        <w:t>—</w:t>
      </w:r>
      <w:r w:rsidR="00EB4EF2">
        <w:t>our heart rate</w:t>
      </w:r>
      <w:r>
        <w:t xml:space="preserve"> might change</w:t>
      </w:r>
      <w:r w:rsidR="00584F8B">
        <w:t>,</w:t>
      </w:r>
      <w:r>
        <w:t xml:space="preserve"> or we start </w:t>
      </w:r>
      <w:r w:rsidR="00FC33CB">
        <w:t>thinking about something that reminds us of what we see</w:t>
      </w:r>
      <w:r>
        <w:t>.</w:t>
      </w:r>
    </w:p>
    <w:p w:rsidR="009F787B" w:rsidP="007B32CA" w:rsidRDefault="009F787B"/>
    <w:p w:rsidR="009F787B" w:rsidP="007B32CA" w:rsidRDefault="009F787B">
      <w:r>
        <w:t xml:space="preserve">What I want us to spend most of our time today </w:t>
      </w:r>
      <w:r w:rsidR="00EB4EF2">
        <w:t xml:space="preserve">doing </w:t>
      </w:r>
      <w:r>
        <w:t>is paying very close attention to how we react to things</w:t>
      </w:r>
      <w:r w:rsidR="00BA5A68">
        <w:t>—</w:t>
      </w:r>
      <w:r>
        <w:t xml:space="preserve">in this case, to messages on organ donation. </w:t>
      </w:r>
      <w:proofErr w:type="gramStart"/>
      <w:r w:rsidR="007D04EB">
        <w:t>We’re</w:t>
      </w:r>
      <w:proofErr w:type="gramEnd"/>
      <w:r w:rsidR="007D04EB">
        <w:t xml:space="preserve"> going to spend pretty much the entire </w:t>
      </w:r>
      <w:r w:rsidR="006A060F">
        <w:t>time</w:t>
      </w:r>
      <w:r w:rsidR="007D04EB">
        <w:t xml:space="preserve"> reacting to </w:t>
      </w:r>
      <w:r w:rsidR="00EB4EF2">
        <w:t>such</w:t>
      </w:r>
      <w:r w:rsidR="007D04EB">
        <w:t xml:space="preserve"> messages.</w:t>
      </w:r>
    </w:p>
    <w:p w:rsidR="007D04EB" w:rsidP="007B32CA" w:rsidRDefault="007D04EB"/>
    <w:p w:rsidR="007D04EB" w:rsidP="007B32CA" w:rsidRDefault="007D04EB">
      <w:proofErr w:type="gramStart"/>
      <w:r>
        <w:t>But</w:t>
      </w:r>
      <w:proofErr w:type="gramEnd"/>
      <w:r>
        <w:t xml:space="preserve">, before we do that, I want to do a practice of sorts. </w:t>
      </w:r>
      <w:proofErr w:type="gramStart"/>
      <w:r>
        <w:t>I’m</w:t>
      </w:r>
      <w:proofErr w:type="gramEnd"/>
      <w:r>
        <w:t xml:space="preserve"> going to show you some different messages, and I want you to react to them.</w:t>
      </w:r>
      <w:r w:rsidR="00FC33CB">
        <w:t xml:space="preserve"> The most important thing you can do is react as honestly as </w:t>
      </w:r>
      <w:r w:rsidR="00700F43">
        <w:t>possible</w:t>
      </w:r>
      <w:r w:rsidR="00FC33CB">
        <w:t xml:space="preserve">. </w:t>
      </w:r>
      <w:proofErr w:type="gramStart"/>
      <w:r w:rsidR="00FC33CB">
        <w:t>Almost always</w:t>
      </w:r>
      <w:proofErr w:type="gramEnd"/>
      <w:r w:rsidR="00FC33CB">
        <w:t>, the very first reaction you have is the one that best represents what you are feeling</w:t>
      </w:r>
      <w:r w:rsidR="00BA5A68">
        <w:t>—</w:t>
      </w:r>
      <w:r w:rsidR="00FC33CB">
        <w:t>so don’t think about it too much!</w:t>
      </w:r>
    </w:p>
    <w:p w:rsidR="00E6238D" w:rsidP="007B32CA" w:rsidRDefault="00E6238D"/>
    <w:p w:rsidR="00E6238D" w:rsidP="007B32CA" w:rsidRDefault="00E6238D">
      <w:r>
        <w:t xml:space="preserve">The first ad is from a magazine. </w:t>
      </w:r>
      <w:proofErr w:type="gramStart"/>
      <w:r w:rsidR="00450AE6">
        <w:t>I’ll</w:t>
      </w:r>
      <w:proofErr w:type="gramEnd"/>
      <w:r w:rsidR="00450AE6">
        <w:t xml:space="preserve"> show it on your screen shortly.</w:t>
      </w:r>
      <w:r>
        <w:t xml:space="preserve"> </w:t>
      </w:r>
      <w:r w:rsidR="00450AE6">
        <w:t>You will see some survey questions on your screen to answer about each ad.</w:t>
      </w:r>
    </w:p>
    <w:p w:rsidR="00E6238D" w:rsidP="007B32CA" w:rsidRDefault="00E6238D"/>
    <w:p w:rsidR="00E6238D" w:rsidP="007B32CA" w:rsidRDefault="00E6238D">
      <w:r>
        <w:t xml:space="preserve">Remember, for right now, </w:t>
      </w:r>
      <w:proofErr w:type="gramStart"/>
      <w:r>
        <w:t>I’m</w:t>
      </w:r>
      <w:proofErr w:type="gramEnd"/>
      <w:r>
        <w:t xml:space="preserve"> interested just in your initial reactions.</w:t>
      </w:r>
    </w:p>
    <w:p w:rsidR="009F787B" w:rsidP="007B32CA" w:rsidRDefault="009F787B"/>
    <w:p w:rsidRPr="007B32CA" w:rsidR="007B32CA" w:rsidP="00502392" w:rsidRDefault="00E6238D">
      <w:pPr>
        <w:numPr>
          <w:ilvl w:val="0"/>
          <w:numId w:val="3"/>
        </w:numPr>
      </w:pPr>
      <w:r>
        <w:t>Okay, here is the first one: [show ad</w:t>
      </w:r>
      <w:r w:rsidR="00662E91">
        <w:t xml:space="preserve"> #1</w:t>
      </w:r>
      <w:r>
        <w:t>]</w:t>
      </w:r>
    </w:p>
    <w:p w:rsidR="007B32CA" w:rsidP="007B32CA" w:rsidRDefault="007B32CA"/>
    <w:tbl>
      <w:tblPr>
        <w:tblW w:w="0" w:type="auto"/>
        <w:tblLook w:val="04A0" w:firstRow="1" w:lastRow="0" w:firstColumn="1" w:lastColumn="0" w:noHBand="0" w:noVBand="1"/>
      </w:tblPr>
      <w:tblGrid>
        <w:gridCol w:w="2005"/>
        <w:gridCol w:w="5253"/>
        <w:gridCol w:w="2102"/>
      </w:tblGrid>
      <w:tr w:rsidR="00E6238D" w:rsidTr="005F38BF">
        <w:tc>
          <w:tcPr>
            <w:tcW w:w="2035" w:type="dxa"/>
            <w:shd w:val="clear" w:color="auto" w:fill="auto"/>
          </w:tcPr>
          <w:p w:rsidR="00E6238D" w:rsidP="005F38BF" w:rsidRDefault="00101015">
            <w:pPr>
              <w:jc w:val="right"/>
            </w:pPr>
            <w:r>
              <w:lastRenderedPageBreak/>
              <w:t>Dull</w:t>
            </w:r>
          </w:p>
        </w:tc>
        <w:tc>
          <w:tcPr>
            <w:tcW w:w="5411" w:type="dxa"/>
            <w:shd w:val="clear" w:color="auto" w:fill="auto"/>
          </w:tcPr>
          <w:p w:rsidR="00E6238D" w:rsidP="00E6238D" w:rsidRDefault="00E6238D">
            <w:r>
              <w:t>---------------X-----------------------------------------------</w:t>
            </w:r>
          </w:p>
        </w:tc>
        <w:tc>
          <w:tcPr>
            <w:tcW w:w="2130" w:type="dxa"/>
            <w:shd w:val="clear" w:color="auto" w:fill="auto"/>
          </w:tcPr>
          <w:p w:rsidR="00E6238D" w:rsidP="007B32CA" w:rsidRDefault="00E6238D">
            <w:r>
              <w:t>Interesting</w:t>
            </w:r>
          </w:p>
        </w:tc>
      </w:tr>
      <w:tr w:rsidR="00E6238D" w:rsidTr="005F38BF">
        <w:tc>
          <w:tcPr>
            <w:tcW w:w="2035" w:type="dxa"/>
            <w:shd w:val="clear" w:color="auto" w:fill="auto"/>
          </w:tcPr>
          <w:p w:rsidR="00E6238D" w:rsidP="005F38BF" w:rsidRDefault="00E6238D">
            <w:pPr>
              <w:jc w:val="right"/>
            </w:pPr>
            <w:r>
              <w:t>For someone else</w:t>
            </w:r>
          </w:p>
        </w:tc>
        <w:tc>
          <w:tcPr>
            <w:tcW w:w="5411" w:type="dxa"/>
            <w:shd w:val="clear" w:color="auto" w:fill="auto"/>
          </w:tcPr>
          <w:p w:rsidR="00E6238D" w:rsidP="00E6238D" w:rsidRDefault="00E6238D">
            <w:r>
              <w:t>---------------------------------------------------X-----------</w:t>
            </w:r>
          </w:p>
        </w:tc>
        <w:tc>
          <w:tcPr>
            <w:tcW w:w="2130" w:type="dxa"/>
            <w:shd w:val="clear" w:color="auto" w:fill="auto"/>
          </w:tcPr>
          <w:p w:rsidR="00E6238D" w:rsidP="007B32CA" w:rsidRDefault="00E6238D">
            <w:r>
              <w:t>For me</w:t>
            </w:r>
          </w:p>
        </w:tc>
      </w:tr>
      <w:tr w:rsidR="00E6238D" w:rsidTr="005F38BF">
        <w:tc>
          <w:tcPr>
            <w:tcW w:w="2035" w:type="dxa"/>
            <w:shd w:val="clear" w:color="auto" w:fill="auto"/>
          </w:tcPr>
          <w:p w:rsidR="00E6238D" w:rsidP="005F38BF" w:rsidRDefault="00766532">
            <w:pPr>
              <w:jc w:val="right"/>
            </w:pPr>
            <w:r>
              <w:t>Skim</w:t>
            </w:r>
          </w:p>
        </w:tc>
        <w:tc>
          <w:tcPr>
            <w:tcW w:w="5411" w:type="dxa"/>
            <w:shd w:val="clear" w:color="auto" w:fill="auto"/>
          </w:tcPr>
          <w:p w:rsidR="00E6238D" w:rsidP="00E6238D" w:rsidRDefault="00E6238D">
            <w:r>
              <w:t>-----------------------X---------------------------------------</w:t>
            </w:r>
          </w:p>
        </w:tc>
        <w:tc>
          <w:tcPr>
            <w:tcW w:w="2130" w:type="dxa"/>
            <w:shd w:val="clear" w:color="auto" w:fill="auto"/>
          </w:tcPr>
          <w:p w:rsidR="00E6238D" w:rsidP="00584F8B" w:rsidRDefault="00766532">
            <w:r>
              <w:t xml:space="preserve">Review </w:t>
            </w:r>
            <w:r w:rsidR="00584F8B">
              <w:t>in-</w:t>
            </w:r>
            <w:r>
              <w:t>depth</w:t>
            </w:r>
          </w:p>
        </w:tc>
      </w:tr>
      <w:tr w:rsidR="00C8057D" w:rsidTr="005F38BF">
        <w:tc>
          <w:tcPr>
            <w:tcW w:w="2035" w:type="dxa"/>
            <w:shd w:val="clear" w:color="auto" w:fill="auto"/>
          </w:tcPr>
          <w:p w:rsidR="00C8057D" w:rsidP="005F38BF" w:rsidRDefault="00974A36">
            <w:pPr>
              <w:jc w:val="right"/>
            </w:pPr>
            <w:r>
              <w:t>No emotions</w:t>
            </w:r>
          </w:p>
        </w:tc>
        <w:tc>
          <w:tcPr>
            <w:tcW w:w="5411" w:type="dxa"/>
            <w:shd w:val="clear" w:color="auto" w:fill="auto"/>
          </w:tcPr>
          <w:p w:rsidR="00C8057D" w:rsidP="00D42527" w:rsidRDefault="00C8057D">
            <w:r>
              <w:t>-----------------------X---------------------------------------</w:t>
            </w:r>
          </w:p>
        </w:tc>
        <w:tc>
          <w:tcPr>
            <w:tcW w:w="2130" w:type="dxa"/>
            <w:shd w:val="clear" w:color="auto" w:fill="auto"/>
          </w:tcPr>
          <w:p w:rsidR="00C8057D" w:rsidP="007B32CA" w:rsidRDefault="00974A36">
            <w:r>
              <w:t>Strong emotions</w:t>
            </w:r>
          </w:p>
        </w:tc>
      </w:tr>
    </w:tbl>
    <w:p w:rsidR="00E6238D" w:rsidP="007B32CA" w:rsidRDefault="00E6238D"/>
    <w:p w:rsidR="009D56E5" w:rsidP="00E442E6" w:rsidRDefault="005C5976">
      <w:r>
        <w:t xml:space="preserve">Terrific, </w:t>
      </w:r>
      <w:proofErr w:type="gramStart"/>
      <w:r>
        <w:t>we’ll</w:t>
      </w:r>
      <w:proofErr w:type="gramEnd"/>
      <w:r>
        <w:t xml:space="preserve"> use some rating systems like this later on. </w:t>
      </w:r>
      <w:r w:rsidR="00E442E6">
        <w:t>Now</w:t>
      </w:r>
      <w:r w:rsidR="009D56E5">
        <w:t xml:space="preserve"> I want to try </w:t>
      </w:r>
      <w:r w:rsidR="00450AE6">
        <w:t>an</w:t>
      </w:r>
      <w:r w:rsidR="009D56E5">
        <w:t xml:space="preserve"> exercise where you </w:t>
      </w:r>
      <w:r w:rsidR="00450AE6">
        <w:t>type</w:t>
      </w:r>
      <w:r w:rsidR="009D56E5">
        <w:t xml:space="preserve"> what you are thinking. </w:t>
      </w:r>
      <w:proofErr w:type="gramStart"/>
      <w:r w:rsidR="009D56E5">
        <w:t>Let’s</w:t>
      </w:r>
      <w:proofErr w:type="gramEnd"/>
      <w:r w:rsidR="009D56E5">
        <w:t xml:space="preserve"> </w:t>
      </w:r>
      <w:r w:rsidR="00450AE6">
        <w:t>see another ad</w:t>
      </w:r>
      <w:r w:rsidR="009D56E5">
        <w:t xml:space="preserve">. </w:t>
      </w:r>
      <w:r w:rsidR="00450AE6">
        <w:t>Then please type some answers in response to each question</w:t>
      </w:r>
      <w:r w:rsidR="00B447C1">
        <w:t>. Remember, your first reaction is usually the best one</w:t>
      </w:r>
      <w:r w:rsidR="009D56E5">
        <w:t>:</w:t>
      </w:r>
    </w:p>
    <w:p w:rsidR="00F74CBE" w:rsidP="007B32CA" w:rsidRDefault="00F74CBE"/>
    <w:p w:rsidR="00766532" w:rsidP="00766532" w:rsidRDefault="00766532">
      <w:pPr>
        <w:numPr>
          <w:ilvl w:val="0"/>
          <w:numId w:val="3"/>
        </w:numPr>
      </w:pPr>
      <w:r>
        <w:t>This part got my attention: ______</w:t>
      </w:r>
    </w:p>
    <w:p w:rsidR="00766532" w:rsidP="00766532" w:rsidRDefault="00766532">
      <w:pPr>
        <w:ind w:left="1080"/>
      </w:pPr>
    </w:p>
    <w:p w:rsidR="00766532" w:rsidP="00766532" w:rsidRDefault="00766532">
      <w:pPr>
        <w:numPr>
          <w:ilvl w:val="0"/>
          <w:numId w:val="3"/>
        </w:numPr>
      </w:pPr>
      <w:r>
        <w:t>I liked: _______</w:t>
      </w:r>
    </w:p>
    <w:p w:rsidR="00766532" w:rsidP="00766532" w:rsidRDefault="00766532">
      <w:pPr>
        <w:pStyle w:val="ListParagraph"/>
      </w:pPr>
    </w:p>
    <w:p w:rsidR="00766532" w:rsidP="00766532" w:rsidRDefault="00766532">
      <w:pPr>
        <w:numPr>
          <w:ilvl w:val="0"/>
          <w:numId w:val="3"/>
        </w:numPr>
      </w:pPr>
      <w:r>
        <w:t>I didn’t like: ________</w:t>
      </w:r>
    </w:p>
    <w:p w:rsidR="00766532" w:rsidP="00766532" w:rsidRDefault="00766532">
      <w:pPr>
        <w:pStyle w:val="ListParagraph"/>
      </w:pPr>
    </w:p>
    <w:p w:rsidR="00766532" w:rsidP="00766532" w:rsidRDefault="00766532">
      <w:pPr>
        <w:numPr>
          <w:ilvl w:val="0"/>
          <w:numId w:val="3"/>
        </w:numPr>
      </w:pPr>
      <w:r>
        <w:t>This was about: ________</w:t>
      </w:r>
    </w:p>
    <w:p w:rsidR="009D56E5" w:rsidP="009D56E5" w:rsidRDefault="009D56E5"/>
    <w:p w:rsidR="00B447C1" w:rsidP="007B32CA" w:rsidRDefault="009D56E5">
      <w:r>
        <w:t xml:space="preserve">Great. </w:t>
      </w:r>
      <w:r w:rsidR="00B447C1">
        <w:t>I think everyone is ready.</w:t>
      </w:r>
    </w:p>
    <w:p w:rsidR="00B447C1" w:rsidP="007B32CA" w:rsidRDefault="00B447C1"/>
    <w:p w:rsidR="009D56E5" w:rsidP="007B32CA" w:rsidRDefault="009D56E5">
      <w:r>
        <w:t xml:space="preserve">Now, before we start looking at communication materials related to organ donation, I want you to </w:t>
      </w:r>
      <w:r w:rsidR="003B747F">
        <w:t>indicate how you are feeling about it right now</w:t>
      </w:r>
      <w:r w:rsidR="0038391A">
        <w:t xml:space="preserve">. </w:t>
      </w:r>
      <w:proofErr w:type="gramStart"/>
      <w:r w:rsidR="0038391A">
        <w:t>And</w:t>
      </w:r>
      <w:proofErr w:type="gramEnd"/>
      <w:r w:rsidR="0038391A">
        <w:t xml:space="preserve"> remember, your honest opinion is what is most important to me</w:t>
      </w:r>
      <w:r w:rsidR="00450AE6">
        <w:t>. Please answer these questions.</w:t>
      </w:r>
    </w:p>
    <w:p w:rsidR="003B747F" w:rsidP="007B32CA" w:rsidRDefault="003B747F"/>
    <w:p w:rsidR="003B747F" w:rsidP="00B447C1" w:rsidRDefault="00E474C6">
      <w:pPr>
        <w:numPr>
          <w:ilvl w:val="0"/>
          <w:numId w:val="3"/>
        </w:numPr>
      </w:pPr>
      <w:r>
        <w:t>Organ donation is:</w:t>
      </w:r>
    </w:p>
    <w:p w:rsidRPr="007B32CA" w:rsidR="003B747F" w:rsidP="003B747F" w:rsidRDefault="003B747F">
      <w:pPr>
        <w:ind w:left="1080"/>
      </w:pPr>
    </w:p>
    <w:tbl>
      <w:tblPr>
        <w:tblW w:w="0" w:type="auto"/>
        <w:tblLook w:val="04A0" w:firstRow="1" w:lastRow="0" w:firstColumn="1" w:lastColumn="0" w:noHBand="0" w:noVBand="1"/>
      </w:tblPr>
      <w:tblGrid>
        <w:gridCol w:w="2008"/>
        <w:gridCol w:w="5252"/>
        <w:gridCol w:w="2100"/>
      </w:tblGrid>
      <w:tr w:rsidR="003B747F" w:rsidTr="005F38BF">
        <w:tc>
          <w:tcPr>
            <w:tcW w:w="2035" w:type="dxa"/>
            <w:shd w:val="clear" w:color="auto" w:fill="auto"/>
          </w:tcPr>
          <w:p w:rsidR="003B747F" w:rsidP="005F38BF" w:rsidRDefault="00E474C6">
            <w:pPr>
              <w:jc w:val="right"/>
            </w:pPr>
            <w:r>
              <w:t>Not important</w:t>
            </w:r>
          </w:p>
        </w:tc>
        <w:tc>
          <w:tcPr>
            <w:tcW w:w="5411" w:type="dxa"/>
            <w:shd w:val="clear" w:color="auto" w:fill="auto"/>
          </w:tcPr>
          <w:p w:rsidR="003B747F" w:rsidP="00B447C1" w:rsidRDefault="003B747F">
            <w:r>
              <w:t>---------------------------------------------</w:t>
            </w:r>
            <w:r w:rsidR="00B447C1">
              <w:t>---</w:t>
            </w:r>
            <w:r>
              <w:t>-----------------</w:t>
            </w:r>
          </w:p>
        </w:tc>
        <w:tc>
          <w:tcPr>
            <w:tcW w:w="2130" w:type="dxa"/>
            <w:shd w:val="clear" w:color="auto" w:fill="auto"/>
          </w:tcPr>
          <w:p w:rsidR="003B747F" w:rsidP="005F38BF" w:rsidRDefault="00E474C6">
            <w:r>
              <w:t>Important</w:t>
            </w:r>
          </w:p>
        </w:tc>
      </w:tr>
    </w:tbl>
    <w:p w:rsidR="003B747F" w:rsidP="007B32CA" w:rsidRDefault="003B747F"/>
    <w:p w:rsidR="00E474C6" w:rsidP="00B447C1" w:rsidRDefault="00B447C1">
      <w:pPr>
        <w:numPr>
          <w:ilvl w:val="0"/>
          <w:numId w:val="3"/>
        </w:numPr>
      </w:pPr>
      <w:r>
        <w:t>H</w:t>
      </w:r>
      <w:r w:rsidR="00964284">
        <w:t>ow likely are you to register as a donor</w:t>
      </w:r>
      <w:r w:rsidR="004A127F">
        <w:t xml:space="preserve"> in the next 5 years</w:t>
      </w:r>
      <w:r w:rsidR="00964284">
        <w:t>?</w:t>
      </w:r>
    </w:p>
    <w:p w:rsidRPr="007B32CA" w:rsidR="00E474C6" w:rsidP="00E474C6" w:rsidRDefault="00E474C6">
      <w:pPr>
        <w:ind w:left="1080"/>
      </w:pPr>
    </w:p>
    <w:tbl>
      <w:tblPr>
        <w:tblW w:w="0" w:type="auto"/>
        <w:tblLook w:val="04A0" w:firstRow="1" w:lastRow="0" w:firstColumn="1" w:lastColumn="0" w:noHBand="0" w:noVBand="1"/>
      </w:tblPr>
      <w:tblGrid>
        <w:gridCol w:w="1999"/>
        <w:gridCol w:w="5269"/>
        <w:gridCol w:w="2092"/>
      </w:tblGrid>
      <w:tr w:rsidR="00E474C6" w:rsidTr="005F38BF">
        <w:tc>
          <w:tcPr>
            <w:tcW w:w="2035" w:type="dxa"/>
            <w:shd w:val="clear" w:color="auto" w:fill="auto"/>
          </w:tcPr>
          <w:p w:rsidR="00E474C6" w:rsidP="005F38BF" w:rsidRDefault="00E474C6">
            <w:pPr>
              <w:jc w:val="right"/>
            </w:pPr>
            <w:r>
              <w:t>Not likely</w:t>
            </w:r>
          </w:p>
        </w:tc>
        <w:tc>
          <w:tcPr>
            <w:tcW w:w="5411" w:type="dxa"/>
            <w:shd w:val="clear" w:color="auto" w:fill="auto"/>
          </w:tcPr>
          <w:p w:rsidR="00E474C6" w:rsidP="00B447C1" w:rsidRDefault="00E474C6">
            <w:r>
              <w:t>---------------</w:t>
            </w:r>
            <w:r w:rsidR="00B447C1">
              <w:t>---</w:t>
            </w:r>
            <w:r>
              <w:t>-----------------------------------------------</w:t>
            </w:r>
          </w:p>
        </w:tc>
        <w:tc>
          <w:tcPr>
            <w:tcW w:w="2130" w:type="dxa"/>
            <w:shd w:val="clear" w:color="auto" w:fill="auto"/>
          </w:tcPr>
          <w:p w:rsidR="00E474C6" w:rsidP="005F38BF" w:rsidRDefault="00E474C6">
            <w:r>
              <w:t>Very likely</w:t>
            </w:r>
          </w:p>
        </w:tc>
      </w:tr>
    </w:tbl>
    <w:p w:rsidR="00E474C6" w:rsidP="00E474C6" w:rsidRDefault="00E474C6"/>
    <w:p w:rsidR="00B447C1" w:rsidP="007B32CA" w:rsidRDefault="00B447C1">
      <w:r>
        <w:t xml:space="preserve">Great. </w:t>
      </w:r>
      <w:proofErr w:type="gramStart"/>
      <w:r>
        <w:t>Let’s</w:t>
      </w:r>
      <w:proofErr w:type="gramEnd"/>
      <w:r>
        <w:t xml:space="preserve"> start looking at the materials I have to show you.</w:t>
      </w:r>
    </w:p>
    <w:p w:rsidR="00B447C1" w:rsidP="007B32CA" w:rsidRDefault="00B447C1"/>
    <w:p w:rsidRPr="007B32CA" w:rsidR="007B32CA" w:rsidP="007B32CA" w:rsidRDefault="007B32CA">
      <w:pPr>
        <w:rPr>
          <w:b/>
          <w:u w:val="single"/>
        </w:rPr>
      </w:pPr>
      <w:r w:rsidRPr="007B32CA">
        <w:rPr>
          <w:b/>
          <w:u w:val="single"/>
        </w:rPr>
        <w:t xml:space="preserve">Review </w:t>
      </w:r>
      <w:r>
        <w:rPr>
          <w:b/>
          <w:u w:val="single"/>
        </w:rPr>
        <w:t>M</w:t>
      </w:r>
      <w:r w:rsidRPr="007B32CA">
        <w:rPr>
          <w:b/>
          <w:u w:val="single"/>
        </w:rPr>
        <w:t>aterials</w:t>
      </w:r>
      <w:r w:rsidR="00AA61EC">
        <w:rPr>
          <w:b/>
          <w:u w:val="single"/>
        </w:rPr>
        <w:t>: Initial Reactions</w:t>
      </w:r>
      <w:r>
        <w:rPr>
          <w:b/>
          <w:u w:val="single"/>
        </w:rPr>
        <w:t xml:space="preserve"> (</w:t>
      </w:r>
      <w:r w:rsidR="001F71D0">
        <w:rPr>
          <w:b/>
          <w:u w:val="single"/>
        </w:rPr>
        <w:t>20</w:t>
      </w:r>
      <w:r>
        <w:rPr>
          <w:b/>
          <w:u w:val="single"/>
        </w:rPr>
        <w:t xml:space="preserve"> minutes)</w:t>
      </w:r>
    </w:p>
    <w:p w:rsidR="007B32CA" w:rsidP="007B32CA" w:rsidRDefault="007B32CA"/>
    <w:p w:rsidR="00B447C1" w:rsidP="007B32CA" w:rsidRDefault="00B447C1">
      <w:r>
        <w:t xml:space="preserve">[Repeat this process for each item to </w:t>
      </w:r>
      <w:proofErr w:type="gramStart"/>
      <w:r>
        <w:t>be reviewed</w:t>
      </w:r>
      <w:proofErr w:type="gramEnd"/>
      <w:r>
        <w:t xml:space="preserve">, </w:t>
      </w:r>
      <w:r w:rsidR="00CE5835">
        <w:t>three to four</w:t>
      </w:r>
      <w:r>
        <w:t xml:space="preserve"> items per group.</w:t>
      </w:r>
      <w:r w:rsidR="00AA61EC">
        <w:t xml:space="preserve"> Rotate order of materials.</w:t>
      </w:r>
      <w:r>
        <w:t>]</w:t>
      </w:r>
    </w:p>
    <w:p w:rsidR="00B447C1" w:rsidP="007B32CA" w:rsidRDefault="00B447C1"/>
    <w:p w:rsidR="00E81BE8" w:rsidP="007B32CA" w:rsidRDefault="00450AE6">
      <w:proofErr w:type="gramStart"/>
      <w:r>
        <w:t>I’ll</w:t>
      </w:r>
      <w:proofErr w:type="gramEnd"/>
      <w:r>
        <w:t xml:space="preserve"> put the first item up on the screen.</w:t>
      </w:r>
      <w:r w:rsidR="00B447C1">
        <w:t xml:space="preserve"> </w:t>
      </w:r>
      <w:r>
        <w:t>Please answer all the questions</w:t>
      </w:r>
      <w:r w:rsidR="00B447C1">
        <w:t xml:space="preserve">. Remember, </w:t>
      </w:r>
      <w:proofErr w:type="gramStart"/>
      <w:r w:rsidR="00B447C1">
        <w:t>we’re</w:t>
      </w:r>
      <w:proofErr w:type="gramEnd"/>
      <w:r w:rsidR="00B447C1">
        <w:t xml:space="preserve"> most interested in your first reaction</w:t>
      </w:r>
      <w:r w:rsidR="00755085">
        <w:t>s</w:t>
      </w:r>
      <w:r w:rsidR="00B447C1">
        <w:t>.</w:t>
      </w:r>
      <w:r w:rsidR="00755085">
        <w:t xml:space="preserve"> </w:t>
      </w:r>
      <w:proofErr w:type="gramStart"/>
      <w:r w:rsidR="00B447C1">
        <w:t>We’ll</w:t>
      </w:r>
      <w:proofErr w:type="gramEnd"/>
      <w:r w:rsidR="00B447C1">
        <w:t xml:space="preserve"> go through all the materials quickly, and then talk about </w:t>
      </w:r>
      <w:r w:rsidR="00B447C1">
        <w:lastRenderedPageBreak/>
        <w:t>them some more.</w:t>
      </w:r>
      <w:r w:rsidR="00C8057D">
        <w:t xml:space="preserve"> </w:t>
      </w:r>
      <w:r w:rsidR="00E81BE8">
        <w:t>For the questions on organ donation, please think about your opinions only in response to this particular item.</w:t>
      </w:r>
    </w:p>
    <w:p w:rsidR="00B447C1" w:rsidP="007B32CA" w:rsidRDefault="00B447C1"/>
    <w:p w:rsidR="00B447C1" w:rsidP="00766532" w:rsidRDefault="00B447C1">
      <w:pPr>
        <w:numPr>
          <w:ilvl w:val="0"/>
          <w:numId w:val="3"/>
        </w:numPr>
      </w:pPr>
      <w:r>
        <w:t>Organ donation is:</w:t>
      </w:r>
    </w:p>
    <w:p w:rsidRPr="007B32CA" w:rsidR="00B447C1" w:rsidP="00B447C1" w:rsidRDefault="00B447C1">
      <w:pPr>
        <w:ind w:left="1080"/>
      </w:pPr>
    </w:p>
    <w:tbl>
      <w:tblPr>
        <w:tblW w:w="0" w:type="auto"/>
        <w:tblLook w:val="04A0" w:firstRow="1" w:lastRow="0" w:firstColumn="1" w:lastColumn="0" w:noHBand="0" w:noVBand="1"/>
      </w:tblPr>
      <w:tblGrid>
        <w:gridCol w:w="2008"/>
        <w:gridCol w:w="5252"/>
        <w:gridCol w:w="2100"/>
      </w:tblGrid>
      <w:tr w:rsidR="00B447C1" w:rsidTr="00694C86">
        <w:tc>
          <w:tcPr>
            <w:tcW w:w="2035" w:type="dxa"/>
            <w:shd w:val="clear" w:color="auto" w:fill="auto"/>
          </w:tcPr>
          <w:p w:rsidR="00B447C1" w:rsidP="00694C86" w:rsidRDefault="00B447C1">
            <w:pPr>
              <w:jc w:val="right"/>
            </w:pPr>
            <w:r>
              <w:t>Not important</w:t>
            </w:r>
          </w:p>
        </w:tc>
        <w:tc>
          <w:tcPr>
            <w:tcW w:w="5411" w:type="dxa"/>
            <w:shd w:val="clear" w:color="auto" w:fill="auto"/>
          </w:tcPr>
          <w:p w:rsidR="00B447C1" w:rsidP="00B447C1" w:rsidRDefault="00B447C1">
            <w:r>
              <w:t>-----------------------------------------------------------------</w:t>
            </w:r>
          </w:p>
        </w:tc>
        <w:tc>
          <w:tcPr>
            <w:tcW w:w="2130" w:type="dxa"/>
            <w:shd w:val="clear" w:color="auto" w:fill="auto"/>
          </w:tcPr>
          <w:p w:rsidR="00B447C1" w:rsidP="00694C86" w:rsidRDefault="00B447C1">
            <w:r>
              <w:t>Important</w:t>
            </w:r>
          </w:p>
        </w:tc>
      </w:tr>
    </w:tbl>
    <w:p w:rsidR="00B447C1" w:rsidP="00B447C1" w:rsidRDefault="00B447C1"/>
    <w:p w:rsidR="00B447C1" w:rsidP="00766532" w:rsidRDefault="00B447C1">
      <w:pPr>
        <w:numPr>
          <w:ilvl w:val="0"/>
          <w:numId w:val="3"/>
        </w:numPr>
      </w:pPr>
      <w:r>
        <w:t>How likely are you to register as a donor</w:t>
      </w:r>
      <w:r w:rsidRPr="004A127F" w:rsidR="004A127F">
        <w:t xml:space="preserve"> </w:t>
      </w:r>
      <w:r w:rsidR="004A127F">
        <w:t>in the next 5 years</w:t>
      </w:r>
      <w:r>
        <w:t>?</w:t>
      </w:r>
    </w:p>
    <w:p w:rsidRPr="007B32CA" w:rsidR="00B447C1" w:rsidP="00B447C1" w:rsidRDefault="00B447C1">
      <w:pPr>
        <w:ind w:left="1080"/>
      </w:pPr>
    </w:p>
    <w:tbl>
      <w:tblPr>
        <w:tblW w:w="0" w:type="auto"/>
        <w:tblLook w:val="04A0" w:firstRow="1" w:lastRow="0" w:firstColumn="1" w:lastColumn="0" w:noHBand="0" w:noVBand="1"/>
      </w:tblPr>
      <w:tblGrid>
        <w:gridCol w:w="1999"/>
        <w:gridCol w:w="5269"/>
        <w:gridCol w:w="2092"/>
      </w:tblGrid>
      <w:tr w:rsidR="00B447C1" w:rsidTr="00694C86">
        <w:tc>
          <w:tcPr>
            <w:tcW w:w="2035" w:type="dxa"/>
            <w:shd w:val="clear" w:color="auto" w:fill="auto"/>
          </w:tcPr>
          <w:p w:rsidR="00B447C1" w:rsidP="00694C86" w:rsidRDefault="00B447C1">
            <w:pPr>
              <w:jc w:val="right"/>
            </w:pPr>
            <w:r>
              <w:t>Not likely</w:t>
            </w:r>
          </w:p>
        </w:tc>
        <w:tc>
          <w:tcPr>
            <w:tcW w:w="5411" w:type="dxa"/>
            <w:shd w:val="clear" w:color="auto" w:fill="auto"/>
          </w:tcPr>
          <w:p w:rsidR="00B447C1" w:rsidP="00B447C1" w:rsidRDefault="00B447C1">
            <w:r>
              <w:t>-----------------------------------------------------------------</w:t>
            </w:r>
          </w:p>
        </w:tc>
        <w:tc>
          <w:tcPr>
            <w:tcW w:w="2130" w:type="dxa"/>
            <w:shd w:val="clear" w:color="auto" w:fill="auto"/>
          </w:tcPr>
          <w:p w:rsidR="00B447C1" w:rsidP="00694C86" w:rsidRDefault="00B447C1">
            <w:r>
              <w:t>Very likely</w:t>
            </w:r>
          </w:p>
        </w:tc>
      </w:tr>
    </w:tbl>
    <w:p w:rsidR="00B447C1" w:rsidP="007B32CA" w:rsidRDefault="00B447C1"/>
    <w:p w:rsidR="00D03C20" w:rsidP="00766532" w:rsidRDefault="00CB7D34">
      <w:pPr>
        <w:numPr>
          <w:ilvl w:val="0"/>
          <w:numId w:val="3"/>
        </w:numPr>
      </w:pPr>
      <w:r>
        <w:t xml:space="preserve">Thinking about </w:t>
      </w:r>
      <w:r w:rsidR="00C8057D">
        <w:t>the item you just reviewed</w:t>
      </w:r>
      <w:r w:rsidR="00D03C20">
        <w:t>:</w:t>
      </w:r>
    </w:p>
    <w:p w:rsidR="00D03C20" w:rsidP="00D03C20" w:rsidRDefault="00D03C20">
      <w:pPr>
        <w:ind w:left="1080"/>
      </w:pPr>
    </w:p>
    <w:tbl>
      <w:tblPr>
        <w:tblW w:w="0" w:type="auto"/>
        <w:tblLook w:val="04A0" w:firstRow="1" w:lastRow="0" w:firstColumn="1" w:lastColumn="0" w:noHBand="0" w:noVBand="1"/>
      </w:tblPr>
      <w:tblGrid>
        <w:gridCol w:w="2006"/>
        <w:gridCol w:w="5252"/>
        <w:gridCol w:w="2102"/>
      </w:tblGrid>
      <w:tr w:rsidR="00D03C20" w:rsidTr="00694C86">
        <w:tc>
          <w:tcPr>
            <w:tcW w:w="2035" w:type="dxa"/>
            <w:shd w:val="clear" w:color="auto" w:fill="auto"/>
          </w:tcPr>
          <w:p w:rsidR="00D03C20" w:rsidP="00694C86" w:rsidRDefault="00101015">
            <w:pPr>
              <w:jc w:val="right"/>
            </w:pPr>
            <w:r>
              <w:t>Dull</w:t>
            </w:r>
          </w:p>
        </w:tc>
        <w:tc>
          <w:tcPr>
            <w:tcW w:w="5411" w:type="dxa"/>
            <w:shd w:val="clear" w:color="auto" w:fill="auto"/>
          </w:tcPr>
          <w:p w:rsidR="00D03C20" w:rsidP="00CB7D34" w:rsidRDefault="00D03C20">
            <w:r>
              <w:t>---------------</w:t>
            </w:r>
            <w:r w:rsidR="00CB7D34">
              <w:t>---</w:t>
            </w:r>
            <w:r>
              <w:t>-----------------------------------------------</w:t>
            </w:r>
          </w:p>
        </w:tc>
        <w:tc>
          <w:tcPr>
            <w:tcW w:w="2130" w:type="dxa"/>
            <w:shd w:val="clear" w:color="auto" w:fill="auto"/>
          </w:tcPr>
          <w:p w:rsidR="00D03C20" w:rsidP="00694C86" w:rsidRDefault="00D03C20">
            <w:r>
              <w:t>Interesting</w:t>
            </w:r>
          </w:p>
        </w:tc>
      </w:tr>
      <w:tr w:rsidR="00D03C20" w:rsidTr="00694C86">
        <w:tc>
          <w:tcPr>
            <w:tcW w:w="2035" w:type="dxa"/>
            <w:shd w:val="clear" w:color="auto" w:fill="auto"/>
          </w:tcPr>
          <w:p w:rsidR="00D03C20" w:rsidP="00694C86" w:rsidRDefault="00D03C20">
            <w:pPr>
              <w:jc w:val="right"/>
            </w:pPr>
            <w:r>
              <w:t>For someone else</w:t>
            </w:r>
          </w:p>
        </w:tc>
        <w:tc>
          <w:tcPr>
            <w:tcW w:w="5411" w:type="dxa"/>
            <w:shd w:val="clear" w:color="auto" w:fill="auto"/>
          </w:tcPr>
          <w:p w:rsidR="00D03C20" w:rsidP="00CB7D34" w:rsidRDefault="00D03C20">
            <w:r>
              <w:t>---------------------------------------------------</w:t>
            </w:r>
            <w:r w:rsidR="00CB7D34">
              <w:t>---</w:t>
            </w:r>
            <w:r>
              <w:t>-----------</w:t>
            </w:r>
          </w:p>
        </w:tc>
        <w:tc>
          <w:tcPr>
            <w:tcW w:w="2130" w:type="dxa"/>
            <w:shd w:val="clear" w:color="auto" w:fill="auto"/>
          </w:tcPr>
          <w:p w:rsidR="00D03C20" w:rsidP="00694C86" w:rsidRDefault="00D03C20">
            <w:r>
              <w:t>For me</w:t>
            </w:r>
          </w:p>
        </w:tc>
      </w:tr>
      <w:tr w:rsidR="00CB7D34" w:rsidTr="00694C86">
        <w:tc>
          <w:tcPr>
            <w:tcW w:w="2035" w:type="dxa"/>
            <w:shd w:val="clear" w:color="auto" w:fill="auto"/>
          </w:tcPr>
          <w:p w:rsidR="00CB7D34" w:rsidP="00694C86" w:rsidRDefault="00766532">
            <w:pPr>
              <w:jc w:val="right"/>
            </w:pPr>
            <w:r>
              <w:t>Skim</w:t>
            </w:r>
          </w:p>
        </w:tc>
        <w:tc>
          <w:tcPr>
            <w:tcW w:w="5411" w:type="dxa"/>
            <w:shd w:val="clear" w:color="auto" w:fill="auto"/>
          </w:tcPr>
          <w:p w:rsidR="00CB7D34" w:rsidP="00CB7D34" w:rsidRDefault="00CB7D34">
            <w:r>
              <w:t>-----------------------------------------------------------------</w:t>
            </w:r>
          </w:p>
        </w:tc>
        <w:tc>
          <w:tcPr>
            <w:tcW w:w="2130" w:type="dxa"/>
            <w:shd w:val="clear" w:color="auto" w:fill="auto"/>
          </w:tcPr>
          <w:p w:rsidR="00CB7D34" w:rsidP="00584F8B" w:rsidRDefault="00766532">
            <w:r>
              <w:t>Review in</w:t>
            </w:r>
            <w:r w:rsidR="00584F8B">
              <w:t>-</w:t>
            </w:r>
            <w:r>
              <w:t>depth</w:t>
            </w:r>
          </w:p>
        </w:tc>
      </w:tr>
      <w:tr w:rsidR="00C8057D" w:rsidTr="00694C86">
        <w:tc>
          <w:tcPr>
            <w:tcW w:w="2035" w:type="dxa"/>
            <w:shd w:val="clear" w:color="auto" w:fill="auto"/>
          </w:tcPr>
          <w:p w:rsidR="00C8057D" w:rsidP="00D42527" w:rsidRDefault="00974A36">
            <w:pPr>
              <w:jc w:val="right"/>
            </w:pPr>
            <w:r>
              <w:t>No emotions</w:t>
            </w:r>
          </w:p>
        </w:tc>
        <w:tc>
          <w:tcPr>
            <w:tcW w:w="5411" w:type="dxa"/>
            <w:shd w:val="clear" w:color="auto" w:fill="auto"/>
          </w:tcPr>
          <w:p w:rsidR="00C8057D" w:rsidP="00C8057D" w:rsidRDefault="00C8057D">
            <w:r>
              <w:t>-----------------------------------------------------------------</w:t>
            </w:r>
          </w:p>
        </w:tc>
        <w:tc>
          <w:tcPr>
            <w:tcW w:w="2130" w:type="dxa"/>
            <w:shd w:val="clear" w:color="auto" w:fill="auto"/>
          </w:tcPr>
          <w:p w:rsidR="00C8057D" w:rsidP="00D42527" w:rsidRDefault="00974A36">
            <w:r>
              <w:t>Strong emotions</w:t>
            </w:r>
          </w:p>
        </w:tc>
      </w:tr>
    </w:tbl>
    <w:p w:rsidR="00B447C1" w:rsidP="007B32CA" w:rsidRDefault="00B447C1"/>
    <w:p w:rsidR="007448E0" w:rsidP="007448E0" w:rsidRDefault="007448E0">
      <w:r>
        <w:t xml:space="preserve">Write </w:t>
      </w:r>
      <w:r w:rsidR="00AA61EC">
        <w:t>a few</w:t>
      </w:r>
      <w:r>
        <w:t xml:space="preserve"> words:</w:t>
      </w:r>
    </w:p>
    <w:p w:rsidR="007448E0" w:rsidP="007448E0" w:rsidRDefault="007448E0"/>
    <w:p w:rsidR="007448E0" w:rsidP="00766532" w:rsidRDefault="007448E0">
      <w:pPr>
        <w:numPr>
          <w:ilvl w:val="0"/>
          <w:numId w:val="3"/>
        </w:numPr>
      </w:pPr>
      <w:r>
        <w:t xml:space="preserve">This </w:t>
      </w:r>
      <w:r w:rsidR="009F7EDD">
        <w:t xml:space="preserve">part </w:t>
      </w:r>
      <w:r>
        <w:t>got my attention: ______</w:t>
      </w:r>
    </w:p>
    <w:p w:rsidR="007448E0" w:rsidP="007448E0" w:rsidRDefault="007448E0">
      <w:pPr>
        <w:ind w:left="1080"/>
      </w:pPr>
    </w:p>
    <w:p w:rsidR="007448E0" w:rsidP="00766532" w:rsidRDefault="007448E0">
      <w:pPr>
        <w:numPr>
          <w:ilvl w:val="0"/>
          <w:numId w:val="3"/>
        </w:numPr>
      </w:pPr>
      <w:r>
        <w:t>I liked: _______</w:t>
      </w:r>
    </w:p>
    <w:p w:rsidR="007448E0" w:rsidP="007448E0" w:rsidRDefault="007448E0">
      <w:pPr>
        <w:pStyle w:val="ListParagraph"/>
      </w:pPr>
    </w:p>
    <w:p w:rsidR="007448E0" w:rsidP="00766532" w:rsidRDefault="007448E0">
      <w:pPr>
        <w:numPr>
          <w:ilvl w:val="0"/>
          <w:numId w:val="3"/>
        </w:numPr>
      </w:pPr>
      <w:r>
        <w:t>I didn’t like: ________</w:t>
      </w:r>
    </w:p>
    <w:p w:rsidR="00766532" w:rsidP="00766532" w:rsidRDefault="00766532">
      <w:pPr>
        <w:pStyle w:val="ListParagraph"/>
      </w:pPr>
    </w:p>
    <w:p w:rsidR="00766532" w:rsidP="00766532" w:rsidRDefault="00766532">
      <w:pPr>
        <w:numPr>
          <w:ilvl w:val="0"/>
          <w:numId w:val="3"/>
        </w:numPr>
      </w:pPr>
      <w:r>
        <w:t>This was about: ________</w:t>
      </w:r>
    </w:p>
    <w:p w:rsidR="007448E0" w:rsidP="007B32CA" w:rsidRDefault="007448E0"/>
    <w:p w:rsidR="007448E0" w:rsidP="007B32CA" w:rsidRDefault="007448E0">
      <w:r>
        <w:t>[Repeat for each item]</w:t>
      </w:r>
    </w:p>
    <w:p w:rsidR="00E5144B" w:rsidP="007B32CA" w:rsidRDefault="00E5144B"/>
    <w:p w:rsidRPr="007B32CA" w:rsidR="00AA61EC" w:rsidP="00AA61EC" w:rsidRDefault="00AA61EC">
      <w:pPr>
        <w:rPr>
          <w:b/>
          <w:u w:val="single"/>
        </w:rPr>
      </w:pPr>
      <w:r w:rsidRPr="007B32CA">
        <w:rPr>
          <w:b/>
          <w:u w:val="single"/>
        </w:rPr>
        <w:t xml:space="preserve">Review </w:t>
      </w:r>
      <w:r>
        <w:rPr>
          <w:b/>
          <w:u w:val="single"/>
        </w:rPr>
        <w:t>M</w:t>
      </w:r>
      <w:r w:rsidRPr="007B32CA">
        <w:rPr>
          <w:b/>
          <w:u w:val="single"/>
        </w:rPr>
        <w:t>aterials</w:t>
      </w:r>
      <w:r>
        <w:rPr>
          <w:b/>
          <w:u w:val="single"/>
        </w:rPr>
        <w:t>: More Detailed Reactions (</w:t>
      </w:r>
      <w:r w:rsidR="001F71D0">
        <w:rPr>
          <w:b/>
          <w:u w:val="single"/>
        </w:rPr>
        <w:t>3</w:t>
      </w:r>
      <w:r>
        <w:rPr>
          <w:b/>
          <w:u w:val="single"/>
        </w:rPr>
        <w:t>0 minutes)</w:t>
      </w:r>
    </w:p>
    <w:p w:rsidR="00AA61EC" w:rsidP="00AA61EC" w:rsidRDefault="00AA61EC"/>
    <w:p w:rsidR="00AA61EC" w:rsidP="00AA61EC" w:rsidRDefault="00AA61EC">
      <w:r>
        <w:t xml:space="preserve">[Repeat for each item to </w:t>
      </w:r>
      <w:proofErr w:type="gramStart"/>
      <w:r>
        <w:t>be reviewed</w:t>
      </w:r>
      <w:proofErr w:type="gramEnd"/>
      <w:r>
        <w:t xml:space="preserve">. Show items in </w:t>
      </w:r>
      <w:proofErr w:type="gramStart"/>
      <w:r>
        <w:t>same</w:t>
      </w:r>
      <w:proofErr w:type="gramEnd"/>
      <w:r>
        <w:t xml:space="preserve"> order shown initially.]</w:t>
      </w:r>
    </w:p>
    <w:p w:rsidR="00AA61EC" w:rsidP="00AA61EC" w:rsidRDefault="00AA61EC"/>
    <w:p w:rsidR="00AA61EC" w:rsidP="00AA61EC" w:rsidRDefault="00AA61EC">
      <w:proofErr w:type="gramStart"/>
      <w:r>
        <w:t>Let’s</w:t>
      </w:r>
      <w:proofErr w:type="gramEnd"/>
      <w:r>
        <w:t xml:space="preserve"> go through each of these items again in more depth now.</w:t>
      </w:r>
      <w:r w:rsidR="00974A36">
        <w:t xml:space="preserve"> We will talk about how you responded.</w:t>
      </w:r>
    </w:p>
    <w:p w:rsidR="00AA61EC" w:rsidP="00AA61EC" w:rsidRDefault="00AA61EC"/>
    <w:p w:rsidR="00974A36" w:rsidP="00AA61EC" w:rsidRDefault="00974A36">
      <w:pPr>
        <w:numPr>
          <w:ilvl w:val="0"/>
          <w:numId w:val="3"/>
        </w:numPr>
      </w:pPr>
      <w:r>
        <w:t xml:space="preserve">How did this item </w:t>
      </w:r>
      <w:proofErr w:type="gramStart"/>
      <w:r>
        <w:t>impact</w:t>
      </w:r>
      <w:proofErr w:type="gramEnd"/>
      <w:r>
        <w:t xml:space="preserve"> how you feel about organ donation? Would it </w:t>
      </w:r>
      <w:proofErr w:type="gramStart"/>
      <w:r>
        <w:t>impact</w:t>
      </w:r>
      <w:proofErr w:type="gramEnd"/>
      <w:r>
        <w:t xml:space="preserve"> whether you might register as a donor or not?</w:t>
      </w:r>
      <w:r w:rsidR="003B37E8">
        <w:t xml:space="preserve"> Why?</w:t>
      </w:r>
    </w:p>
    <w:p w:rsidR="00974A36" w:rsidP="00974A36" w:rsidRDefault="00974A36">
      <w:pPr>
        <w:ind w:left="1080"/>
      </w:pPr>
    </w:p>
    <w:p w:rsidR="00974A36" w:rsidP="00974A36" w:rsidRDefault="00974A36">
      <w:pPr>
        <w:numPr>
          <w:ilvl w:val="0"/>
          <w:numId w:val="3"/>
        </w:numPr>
      </w:pPr>
      <w:r>
        <w:lastRenderedPageBreak/>
        <w:t>Did the item get your attention? Why or why not?</w:t>
      </w:r>
    </w:p>
    <w:p w:rsidR="00974A36" w:rsidP="00974A36" w:rsidRDefault="00974A36">
      <w:pPr>
        <w:numPr>
          <w:ilvl w:val="1"/>
          <w:numId w:val="3"/>
        </w:numPr>
      </w:pPr>
      <w:r>
        <w:t>What</w:t>
      </w:r>
      <w:r w:rsidR="00584F8B">
        <w:t>,</w:t>
      </w:r>
      <w:r>
        <w:t xml:space="preserve"> in particular</w:t>
      </w:r>
      <w:r w:rsidR="00584F8B">
        <w:t>,</w:t>
      </w:r>
      <w:r>
        <w:t xml:space="preserve"> got your attention? </w:t>
      </w:r>
      <w:r w:rsidR="001F71D0">
        <w:t>[MARK ON SCREEN]</w:t>
      </w:r>
    </w:p>
    <w:p w:rsidR="00974A36" w:rsidP="00974A36" w:rsidRDefault="00974A36">
      <w:pPr>
        <w:numPr>
          <w:ilvl w:val="1"/>
          <w:numId w:val="3"/>
        </w:numPr>
      </w:pPr>
      <w:r>
        <w:t>Did anything turn you off or make you not want to pay attention?</w:t>
      </w:r>
      <w:r w:rsidR="001F71D0">
        <w:t xml:space="preserve"> [MARK ON SCREEN]</w:t>
      </w:r>
    </w:p>
    <w:p w:rsidR="00974A36" w:rsidP="001F71D0" w:rsidRDefault="00974A36">
      <w:pPr>
        <w:pStyle w:val="ListParagraph"/>
        <w:ind w:left="0"/>
      </w:pPr>
    </w:p>
    <w:p w:rsidR="001F71D0" w:rsidP="001F71D0" w:rsidRDefault="001F71D0">
      <w:pPr>
        <w:numPr>
          <w:ilvl w:val="0"/>
          <w:numId w:val="3"/>
        </w:numPr>
      </w:pPr>
      <w:r>
        <w:t xml:space="preserve">In your own words, what was this about? </w:t>
      </w:r>
      <w:proofErr w:type="gramStart"/>
      <w:r>
        <w:t>Is that important to you?</w:t>
      </w:r>
      <w:proofErr w:type="gramEnd"/>
    </w:p>
    <w:p w:rsidR="00974A36" w:rsidP="001F71D0" w:rsidRDefault="00974A36">
      <w:pPr>
        <w:pStyle w:val="ListParagraph"/>
        <w:ind w:left="0"/>
      </w:pPr>
    </w:p>
    <w:p w:rsidR="00663F1E" w:rsidP="001F71D0" w:rsidRDefault="00974A36">
      <w:pPr>
        <w:numPr>
          <w:ilvl w:val="0"/>
          <w:numId w:val="3"/>
        </w:numPr>
      </w:pPr>
      <w:r>
        <w:t>What kind of emotional reaction, if any, did you have? Why?</w:t>
      </w:r>
    </w:p>
    <w:p w:rsidR="00663F1E" w:rsidP="00663F1E" w:rsidRDefault="00663F1E">
      <w:pPr>
        <w:pStyle w:val="ListParagraph"/>
      </w:pPr>
    </w:p>
    <w:p w:rsidR="00663F1E" w:rsidP="00AA61EC" w:rsidRDefault="00663F1E">
      <w:pPr>
        <w:numPr>
          <w:ilvl w:val="0"/>
          <w:numId w:val="3"/>
        </w:numPr>
      </w:pPr>
      <w:r>
        <w:t>How could this item be improved or made better? Was there anything confusing (even a little) or hard to understand?</w:t>
      </w:r>
    </w:p>
    <w:p w:rsidR="00AA61EC" w:rsidP="00AA61EC" w:rsidRDefault="00AA61EC"/>
    <w:p w:rsidR="00AA61EC" w:rsidP="00AA61EC" w:rsidRDefault="00AA61EC">
      <w:r>
        <w:t>[Repeat for each item]</w:t>
      </w:r>
    </w:p>
    <w:p w:rsidR="00AA61EC" w:rsidP="00AA61EC" w:rsidRDefault="00AA61EC"/>
    <w:p w:rsidRPr="007B32CA" w:rsidR="00CD6941" w:rsidP="00CD6941" w:rsidRDefault="00CD6941">
      <w:pPr>
        <w:rPr>
          <w:b/>
          <w:u w:val="single"/>
        </w:rPr>
      </w:pPr>
      <w:r>
        <w:rPr>
          <w:b/>
          <w:u w:val="single"/>
        </w:rPr>
        <w:t>Discuss</w:t>
      </w:r>
      <w:r w:rsidRPr="007B32CA">
        <w:rPr>
          <w:b/>
          <w:u w:val="single"/>
        </w:rPr>
        <w:t xml:space="preserve"> </w:t>
      </w:r>
      <w:r>
        <w:rPr>
          <w:b/>
          <w:u w:val="single"/>
        </w:rPr>
        <w:t>M</w:t>
      </w:r>
      <w:r w:rsidRPr="007B32CA">
        <w:rPr>
          <w:b/>
          <w:u w:val="single"/>
        </w:rPr>
        <w:t>aterials</w:t>
      </w:r>
      <w:r>
        <w:rPr>
          <w:b/>
          <w:u w:val="single"/>
        </w:rPr>
        <w:t xml:space="preserve"> (</w:t>
      </w:r>
      <w:r w:rsidR="00663F1E">
        <w:rPr>
          <w:b/>
          <w:u w:val="single"/>
        </w:rPr>
        <w:t>2</w:t>
      </w:r>
      <w:r>
        <w:rPr>
          <w:b/>
          <w:u w:val="single"/>
        </w:rPr>
        <w:t>0 minutes)</w:t>
      </w:r>
    </w:p>
    <w:p w:rsidR="00CD6941" w:rsidP="00CD6941" w:rsidRDefault="00CD6941"/>
    <w:p w:rsidR="00E5144B" w:rsidP="007B32CA" w:rsidRDefault="00E5144B">
      <w:r>
        <w:t xml:space="preserve">Great. Now you have seen </w:t>
      </w:r>
      <w:r w:rsidR="001A2BEF">
        <w:t>several</w:t>
      </w:r>
      <w:r>
        <w:t xml:space="preserve"> different </w:t>
      </w:r>
      <w:r w:rsidR="00CD6941">
        <w:t>materials</w:t>
      </w:r>
      <w:r>
        <w:t xml:space="preserve"> on organ donation. </w:t>
      </w:r>
      <w:proofErr w:type="gramStart"/>
      <w:r w:rsidR="00FD3DB4">
        <w:t>Let’s</w:t>
      </w:r>
      <w:proofErr w:type="gramEnd"/>
      <w:r w:rsidR="00FD3DB4">
        <w:t xml:space="preserve"> talk about them as a group. </w:t>
      </w:r>
      <w:r w:rsidR="001F71D0">
        <w:t>[SHOW ALL ON SCREEN]</w:t>
      </w:r>
    </w:p>
    <w:p w:rsidR="00E5144B" w:rsidP="007B32CA" w:rsidRDefault="00E5144B"/>
    <w:p w:rsidR="00264B69" w:rsidP="00AA61EC" w:rsidRDefault="00264B69">
      <w:pPr>
        <w:numPr>
          <w:ilvl w:val="0"/>
          <w:numId w:val="3"/>
        </w:numPr>
      </w:pPr>
      <w:r>
        <w:t xml:space="preserve">When you first looked at these materials, which ones were you most interested </w:t>
      </w:r>
      <w:proofErr w:type="gramStart"/>
      <w:r>
        <w:t>in?</w:t>
      </w:r>
      <w:proofErr w:type="gramEnd"/>
      <w:r>
        <w:t xml:space="preserve"> Why?</w:t>
      </w:r>
      <w:r w:rsidR="001F71D0">
        <w:t xml:space="preserve"> [MARK ON SCREEN]</w:t>
      </w:r>
    </w:p>
    <w:p w:rsidR="00264B69" w:rsidP="00264B69" w:rsidRDefault="00264B69"/>
    <w:p w:rsidR="00264B69" w:rsidP="00AA61EC" w:rsidRDefault="00264B69">
      <w:pPr>
        <w:numPr>
          <w:ilvl w:val="0"/>
          <w:numId w:val="3"/>
        </w:numPr>
      </w:pPr>
      <w:r>
        <w:t xml:space="preserve">Were there any materials that you were not interested </w:t>
      </w:r>
      <w:proofErr w:type="gramStart"/>
      <w:r>
        <w:t>in</w:t>
      </w:r>
      <w:proofErr w:type="gramEnd"/>
      <w:r>
        <w:t>? Why not?</w:t>
      </w:r>
      <w:r w:rsidR="001F71D0">
        <w:t xml:space="preserve"> [MARK ON SCREEN]</w:t>
      </w:r>
    </w:p>
    <w:p w:rsidR="00264B69" w:rsidP="00264B69" w:rsidRDefault="00264B69"/>
    <w:p w:rsidR="00663F1E" w:rsidP="00663F1E" w:rsidRDefault="00FD3DB4">
      <w:pPr>
        <w:numPr>
          <w:ilvl w:val="0"/>
          <w:numId w:val="3"/>
        </w:numPr>
      </w:pPr>
      <w:r>
        <w:t>What stood out for you as you reviewed all the materials?</w:t>
      </w:r>
      <w:r w:rsidR="00663F1E">
        <w:t xml:space="preserve"> </w:t>
      </w:r>
      <w:proofErr w:type="gramStart"/>
      <w:r w:rsidR="00663F1E">
        <w:t>What was the most helpful or useful information you saw in these materials?</w:t>
      </w:r>
      <w:proofErr w:type="gramEnd"/>
    </w:p>
    <w:p w:rsidR="001F71D0" w:rsidP="001F71D0" w:rsidRDefault="001F71D0"/>
    <w:p w:rsidR="00F85F2D" w:rsidP="00AA61EC" w:rsidRDefault="00F85F2D">
      <w:pPr>
        <w:numPr>
          <w:ilvl w:val="0"/>
          <w:numId w:val="3"/>
        </w:numPr>
      </w:pPr>
      <w:r>
        <w:t xml:space="preserve">Do you think </w:t>
      </w:r>
      <w:r w:rsidR="004675C9">
        <w:t xml:space="preserve">you are likely to do anything different related to organ donation </w:t>
      </w:r>
      <w:proofErr w:type="gramStart"/>
      <w:r w:rsidR="004675C9">
        <w:t>as a result</w:t>
      </w:r>
      <w:proofErr w:type="gramEnd"/>
      <w:r w:rsidR="004675C9">
        <w:t xml:space="preserve"> of seeing these materials? Why or why not?</w:t>
      </w:r>
    </w:p>
    <w:p w:rsidR="009F7EDD" w:rsidP="009F7EDD" w:rsidRDefault="009F7EDD">
      <w:pPr>
        <w:pStyle w:val="ListParagraph"/>
      </w:pPr>
    </w:p>
    <w:p w:rsidR="00AB53AE" w:rsidP="00FD20FD" w:rsidRDefault="009F7EDD">
      <w:pPr>
        <w:numPr>
          <w:ilvl w:val="0"/>
          <w:numId w:val="3"/>
        </w:numPr>
      </w:pPr>
      <w:r>
        <w:t xml:space="preserve">If you </w:t>
      </w:r>
      <w:r w:rsidR="00CD6941">
        <w:t>wanted</w:t>
      </w:r>
      <w:r>
        <w:t xml:space="preserve"> to become a registered organ donor, what else would you need to know?</w:t>
      </w:r>
      <w:r w:rsidR="00634DE2">
        <w:t xml:space="preserve"> </w:t>
      </w:r>
    </w:p>
    <w:p w:rsidR="001F71D0" w:rsidP="001F71D0" w:rsidRDefault="001F71D0"/>
    <w:p w:rsidR="00AB53AE" w:rsidP="00AA61EC" w:rsidRDefault="00AB53AE">
      <w:pPr>
        <w:numPr>
          <w:ilvl w:val="0"/>
          <w:numId w:val="3"/>
        </w:numPr>
      </w:pPr>
      <w:r>
        <w:t>Based on what you saw and read in these materials, if you did want to register, how would you do that?</w:t>
      </w:r>
    </w:p>
    <w:p w:rsidR="00663F1E" w:rsidP="00663F1E" w:rsidRDefault="00663F1E">
      <w:pPr>
        <w:pStyle w:val="ListParagraph"/>
      </w:pPr>
    </w:p>
    <w:p w:rsidR="00663F1E" w:rsidP="00663F1E" w:rsidRDefault="00663F1E">
      <w:pPr>
        <w:numPr>
          <w:ilvl w:val="0"/>
          <w:numId w:val="3"/>
        </w:numPr>
      </w:pPr>
      <w:r>
        <w:t xml:space="preserve">Please take a moment and </w:t>
      </w:r>
      <w:r w:rsidR="001F71D0">
        <w:t xml:space="preserve">type </w:t>
      </w:r>
      <w:r>
        <w:t xml:space="preserve">what the #1 reason would be to be an organ donor. [ALL </w:t>
      </w:r>
      <w:r w:rsidR="001F71D0">
        <w:t>TYPE ANSWER TO QUESTION</w:t>
      </w:r>
      <w:r>
        <w:t xml:space="preserve">] </w:t>
      </w:r>
    </w:p>
    <w:p w:rsidR="00663F1E" w:rsidP="00663F1E" w:rsidRDefault="00663F1E">
      <w:pPr>
        <w:numPr>
          <w:ilvl w:val="1"/>
          <w:numId w:val="3"/>
        </w:numPr>
      </w:pPr>
      <w:r>
        <w:t xml:space="preserve">Was there anything in </w:t>
      </w:r>
      <w:proofErr w:type="gramStart"/>
      <w:r>
        <w:t>these</w:t>
      </w:r>
      <w:proofErr w:type="gramEnd"/>
      <w:r>
        <w:t xml:space="preserve"> materials that addressed that?</w:t>
      </w:r>
    </w:p>
    <w:p w:rsidR="00663F1E" w:rsidP="00663F1E" w:rsidRDefault="00663F1E">
      <w:pPr>
        <w:pStyle w:val="ListParagraph"/>
      </w:pPr>
    </w:p>
    <w:p w:rsidR="00663F1E" w:rsidP="00AA61EC" w:rsidRDefault="00663F1E">
      <w:pPr>
        <w:numPr>
          <w:ilvl w:val="0"/>
          <w:numId w:val="3"/>
        </w:numPr>
      </w:pPr>
      <w:r>
        <w:t xml:space="preserve">Please take a moment and </w:t>
      </w:r>
      <w:r w:rsidR="001F71D0">
        <w:t xml:space="preserve">type </w:t>
      </w:r>
      <w:r>
        <w:t xml:space="preserve">what the #1 reason not to be an organ donor would be. [ALL </w:t>
      </w:r>
      <w:r w:rsidR="001F71D0">
        <w:t>TYPE ANSWER TO QUESTION</w:t>
      </w:r>
      <w:r>
        <w:t>]</w:t>
      </w:r>
    </w:p>
    <w:p w:rsidR="00663F1E" w:rsidP="00663F1E" w:rsidRDefault="00663F1E">
      <w:pPr>
        <w:numPr>
          <w:ilvl w:val="1"/>
          <w:numId w:val="3"/>
        </w:numPr>
      </w:pPr>
      <w:r>
        <w:t xml:space="preserve">Was there anything in </w:t>
      </w:r>
      <w:proofErr w:type="gramStart"/>
      <w:r>
        <w:t>these</w:t>
      </w:r>
      <w:proofErr w:type="gramEnd"/>
      <w:r>
        <w:t xml:space="preserve"> materials that addressed that?</w:t>
      </w:r>
    </w:p>
    <w:p w:rsidR="00F85F2D" w:rsidP="007B32CA" w:rsidRDefault="00F85F2D"/>
    <w:p w:rsidR="006007A0" w:rsidP="006007A0" w:rsidRDefault="006007A0">
      <w:pPr>
        <w:numPr>
          <w:ilvl w:val="0"/>
          <w:numId w:val="3"/>
        </w:numPr>
      </w:pPr>
      <w:r>
        <w:lastRenderedPageBreak/>
        <w:t xml:space="preserve">These materials </w:t>
      </w:r>
      <w:proofErr w:type="gramStart"/>
      <w:r>
        <w:t>are designed</w:t>
      </w:r>
      <w:proofErr w:type="gramEnd"/>
      <w:r>
        <w:t xml:space="preserve"> specifically to encourage minorities to learn more about and to consider registering as organ donors.</w:t>
      </w:r>
    </w:p>
    <w:p w:rsidR="006007A0" w:rsidP="006007A0" w:rsidRDefault="006007A0">
      <w:pPr>
        <w:numPr>
          <w:ilvl w:val="1"/>
          <w:numId w:val="3"/>
        </w:numPr>
      </w:pPr>
      <w:r>
        <w:t>Do these materials seem appropriate for a diverse audience? Why or why not?</w:t>
      </w:r>
    </w:p>
    <w:p w:rsidR="006007A0" w:rsidP="006007A0" w:rsidRDefault="006007A0">
      <w:pPr>
        <w:numPr>
          <w:ilvl w:val="1"/>
          <w:numId w:val="3"/>
        </w:numPr>
      </w:pPr>
      <w:r>
        <w:t>Are there any issues</w:t>
      </w:r>
      <w:r w:rsidR="00584F8B">
        <w:t>, in particular,</w:t>
      </w:r>
      <w:r>
        <w:t xml:space="preserve"> you think these materials need to address?</w:t>
      </w:r>
    </w:p>
    <w:p w:rsidR="006007A0" w:rsidP="006007A0" w:rsidRDefault="006007A0">
      <w:pPr>
        <w:numPr>
          <w:ilvl w:val="1"/>
          <w:numId w:val="3"/>
        </w:numPr>
      </w:pPr>
      <w:r>
        <w:t>Do you have any advice on how to encourage minority audiences to learn more about this topic?</w:t>
      </w:r>
    </w:p>
    <w:p w:rsidR="006007A0" w:rsidP="007B32CA" w:rsidRDefault="006007A0"/>
    <w:p w:rsidRPr="007B32CA" w:rsidR="007B32CA" w:rsidP="007B32CA" w:rsidRDefault="007B32CA">
      <w:pPr>
        <w:rPr>
          <w:b/>
          <w:u w:val="single"/>
        </w:rPr>
      </w:pPr>
      <w:r w:rsidRPr="007B32CA">
        <w:rPr>
          <w:b/>
          <w:u w:val="single"/>
        </w:rPr>
        <w:t>Closing Comments</w:t>
      </w:r>
      <w:r>
        <w:rPr>
          <w:b/>
          <w:u w:val="single"/>
        </w:rPr>
        <w:t xml:space="preserve"> (5 minutes)</w:t>
      </w:r>
    </w:p>
    <w:p w:rsidR="007B32CA" w:rsidP="007B32CA" w:rsidRDefault="007B32CA"/>
    <w:p w:rsidR="007B32CA" w:rsidP="007B32CA" w:rsidRDefault="00186D07">
      <w:r>
        <w:t>This has been a great discussion.</w:t>
      </w:r>
    </w:p>
    <w:p w:rsidR="00186D07" w:rsidP="007B32CA" w:rsidRDefault="00186D07"/>
    <w:p w:rsidR="00186D07" w:rsidP="00AA61EC" w:rsidRDefault="001F71D0">
      <w:pPr>
        <w:numPr>
          <w:ilvl w:val="0"/>
          <w:numId w:val="3"/>
        </w:numPr>
      </w:pPr>
      <w:r>
        <w:t>D</w:t>
      </w:r>
      <w:r w:rsidR="00186D07">
        <w:t>o you have any other thoughts, comments, or questions on this topic?</w:t>
      </w:r>
    </w:p>
    <w:p w:rsidR="00186D07" w:rsidP="007B32CA" w:rsidRDefault="00186D07"/>
    <w:p w:rsidR="004675C9" w:rsidP="004675C9" w:rsidRDefault="004675C9">
      <w:r>
        <w:t xml:space="preserve">Thank you so much. </w:t>
      </w:r>
      <w:r w:rsidRPr="001963D3">
        <w:t xml:space="preserve">I am working for </w:t>
      </w:r>
      <w:r>
        <w:t>a government agency called the Health Resources and Services Administration</w:t>
      </w:r>
      <w:r w:rsidRPr="001963D3">
        <w:t xml:space="preserve">. </w:t>
      </w:r>
      <w:r>
        <w:t>This agency encourages people to register to become organ donors. We will use this feedback to improve the materials they develop on this topic. For more information, please visit organdonor.gov.</w:t>
      </w:r>
    </w:p>
    <w:p w:rsidR="004675C9" w:rsidP="004675C9" w:rsidRDefault="004675C9"/>
    <w:p w:rsidRPr="00BC2A2B" w:rsidR="00BC2A2B" w:rsidP="00BC2A2B" w:rsidRDefault="004675C9">
      <w:r>
        <w:t xml:space="preserve">This completes our discussion. </w:t>
      </w:r>
    </w:p>
    <w:p w:rsidR="00BC2A2B" w:rsidP="00266F53" w:rsidRDefault="00BC2A2B">
      <w:pPr>
        <w:jc w:val="center"/>
        <w:rPr>
          <w:b/>
        </w:rPr>
      </w:pPr>
    </w:p>
    <w:p w:rsidR="007075E1" w:rsidP="00BC2A2B" w:rsidRDefault="00266F53">
      <w:r w:rsidRPr="00836CDD">
        <w:rPr>
          <w:b/>
        </w:rPr>
        <w:t xml:space="preserve">Thank you again for your </w:t>
      </w:r>
      <w:r w:rsidR="00663F1E">
        <w:rPr>
          <w:b/>
        </w:rPr>
        <w:t>help with this important project</w:t>
      </w:r>
      <w:r w:rsidRPr="00836CDD">
        <w:rPr>
          <w:b/>
        </w:rPr>
        <w:t>!</w:t>
      </w:r>
    </w:p>
    <w:sectPr w:rsidR="007075E1" w:rsidSect="0012710B">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1738" w:rsidRDefault="00041738">
      <w:r>
        <w:separator/>
      </w:r>
    </w:p>
  </w:endnote>
  <w:endnote w:type="continuationSeparator" w:id="0">
    <w:p w:rsidR="00041738" w:rsidRDefault="00041738">
      <w:r>
        <w:continuationSeparator/>
      </w:r>
    </w:p>
  </w:endnote>
  <w:endnote w:type="continuationNotice" w:id="1">
    <w:p w:rsidR="00041738" w:rsidRDefault="000417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1E5C" w:rsidRDefault="00381E5C" w:rsidP="00A634E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81E5C" w:rsidRDefault="00381E5C" w:rsidP="007B32C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3D85" w:rsidRDefault="00A93D85" w:rsidP="00584F8B">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7C15" w:rsidRPr="0012710B" w:rsidRDefault="006A7C15" w:rsidP="0012710B">
    <w:pPr>
      <w:pStyle w:val="Footer"/>
      <w:tabs>
        <w:tab w:val="clear" w:pos="8640"/>
      </w:tabs>
      <w:rPr>
        <w:sz w:val="20"/>
        <w:szCs w:val="20"/>
      </w:rPr>
    </w:pPr>
    <w:r w:rsidRPr="0012710B">
      <w:rPr>
        <w:sz w:val="20"/>
        <w:szCs w:val="20"/>
      </w:rPr>
      <w:t xml:space="preserve">The purpose of this collection is to obtain feedback from customers and potential customers related to the HRSA Division of Transplantation’s (DoT) outreach materials on organ donation and transplantation for minority audiences. The results of this collection will enable HRSA DoT to appropriately address the unique information needs of minorities in its communication materials and outreach efforts. An agency may not conduct or sponsor, and a person is not required to respond to, a collection of information unless it displays a currently valid OMB control number. The OMB control number for this information collection is 0915-0212 and it is valid until 07/03/2021. This information collection is voluntary. All information obtained will be used by HRSA DoT, and will not be shared with the public. Public reporting burden for this collection of information is estimated to average ten (10) minute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r:id="rId1" w:history="1">
      <w:r w:rsidR="00D95FC2" w:rsidRPr="0012710B">
        <w:rPr>
          <w:rStyle w:val="Hyperlink"/>
          <w:sz w:val="20"/>
          <w:szCs w:val="20"/>
        </w:rPr>
        <w:t>paperwork@hrsa.gov</w:t>
      </w:r>
    </w:hyperlink>
    <w:r w:rsidRPr="0012710B">
      <w:rPr>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1738" w:rsidRDefault="00041738">
      <w:r>
        <w:separator/>
      </w:r>
    </w:p>
  </w:footnote>
  <w:footnote w:type="continuationSeparator" w:id="0">
    <w:p w:rsidR="00041738" w:rsidRDefault="00041738">
      <w:r>
        <w:continuationSeparator/>
      </w:r>
    </w:p>
  </w:footnote>
  <w:footnote w:type="continuationNotice" w:id="1">
    <w:p w:rsidR="00041738" w:rsidRDefault="0004173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62EA" w:rsidRDefault="003062EA" w:rsidP="003062EA">
    <w:pPr>
      <w:pStyle w:val="Header"/>
      <w:tabs>
        <w:tab w:val="clear" w:pos="4680"/>
        <w:tab w:val="clear" w:pos="9360"/>
        <w:tab w:val="left" w:pos="6939"/>
      </w:tabs>
      <w:jc w:val="right"/>
    </w:pPr>
    <w:r w:rsidRPr="00FB4A0D">
      <w:t>OMB No.</w:t>
    </w:r>
    <w:r>
      <w:t xml:space="preserve"> 0915-0212 Exp. Date 0</w:t>
    </w:r>
    <w:r w:rsidRPr="008C5F35">
      <w:t>7/</w:t>
    </w:r>
    <w:r>
      <w:t>0</w:t>
    </w:r>
    <w:r w:rsidRPr="008C5F35">
      <w:t>3/2021</w:t>
    </w:r>
  </w:p>
  <w:p w:rsidR="006A7C15" w:rsidRDefault="006A7C15">
    <w:pPr>
      <w:pStyle w:val="Header"/>
      <w:jc w:val="right"/>
    </w:pPr>
  </w:p>
  <w:p w:rsidR="00F970A2" w:rsidRDefault="00F970A2" w:rsidP="00F970A2">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62EA" w:rsidRDefault="003062EA" w:rsidP="003062EA">
    <w:pPr>
      <w:pStyle w:val="Header"/>
      <w:tabs>
        <w:tab w:val="clear" w:pos="4680"/>
        <w:tab w:val="clear" w:pos="9360"/>
        <w:tab w:val="left" w:pos="6939"/>
      </w:tabs>
      <w:jc w:val="right"/>
    </w:pPr>
    <w:r w:rsidRPr="00FB4A0D">
      <w:t>OMB No.</w:t>
    </w:r>
    <w:r>
      <w:t xml:space="preserve"> 0915-0212 Exp. Date 0</w:t>
    </w:r>
    <w:r w:rsidRPr="008C5F35">
      <w:t>7/</w:t>
    </w:r>
    <w:r>
      <w:t>0</w:t>
    </w:r>
    <w:r w:rsidRPr="008C5F35">
      <w:t>3/2021</w:t>
    </w:r>
  </w:p>
  <w:p w:rsidR="003062EA" w:rsidRDefault="003062EA" w:rsidP="003062EA">
    <w:pPr>
      <w:pStyle w:val="Header"/>
      <w:tabs>
        <w:tab w:val="left" w:pos="7920"/>
      </w:tabs>
    </w:pPr>
  </w:p>
  <w:p w:rsidR="003062EA" w:rsidRDefault="003062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83842"/>
    <w:multiLevelType w:val="hybridMultilevel"/>
    <w:tmpl w:val="3D821A2E"/>
    <w:lvl w:ilvl="0" w:tplc="D3AAC3F2">
      <w:start w:val="1"/>
      <w:numFmt w:val="decimal"/>
      <w:lvlText w:val="%1."/>
      <w:lvlJc w:val="left"/>
      <w:pPr>
        <w:tabs>
          <w:tab w:val="num" w:pos="1080"/>
        </w:tabs>
        <w:ind w:left="1080" w:hanging="360"/>
      </w:pPr>
      <w:rPr>
        <w:rFonts w:hint="default"/>
        <w:b w:val="0"/>
        <w:u w:val="no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88A4E53"/>
    <w:multiLevelType w:val="hybridMultilevel"/>
    <w:tmpl w:val="DDA829D0"/>
    <w:lvl w:ilvl="0" w:tplc="D3AAC3F2">
      <w:start w:val="1"/>
      <w:numFmt w:val="decimal"/>
      <w:lvlText w:val="%1."/>
      <w:lvlJc w:val="left"/>
      <w:pPr>
        <w:tabs>
          <w:tab w:val="num" w:pos="1080"/>
        </w:tabs>
        <w:ind w:left="1080" w:hanging="360"/>
      </w:pPr>
      <w:rPr>
        <w:rFonts w:hint="default"/>
        <w:b w:val="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B1D6F06"/>
    <w:multiLevelType w:val="hybridMultilevel"/>
    <w:tmpl w:val="F6EED03C"/>
    <w:lvl w:ilvl="0" w:tplc="D3AAC3F2">
      <w:start w:val="1"/>
      <w:numFmt w:val="decimal"/>
      <w:lvlText w:val="%1."/>
      <w:lvlJc w:val="left"/>
      <w:pPr>
        <w:tabs>
          <w:tab w:val="num" w:pos="1080"/>
        </w:tabs>
        <w:ind w:left="1080" w:hanging="360"/>
      </w:pPr>
      <w:rPr>
        <w:rFonts w:hint="default"/>
        <w:b w:val="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43429C7"/>
    <w:multiLevelType w:val="hybridMultilevel"/>
    <w:tmpl w:val="F772937A"/>
    <w:lvl w:ilvl="0" w:tplc="9948080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7D30F98"/>
    <w:multiLevelType w:val="hybridMultilevel"/>
    <w:tmpl w:val="46ACBAE2"/>
    <w:lvl w:ilvl="0" w:tplc="D3AAC3F2">
      <w:start w:val="1"/>
      <w:numFmt w:val="decimal"/>
      <w:lvlText w:val="%1."/>
      <w:lvlJc w:val="left"/>
      <w:pPr>
        <w:tabs>
          <w:tab w:val="num" w:pos="1080"/>
        </w:tabs>
        <w:ind w:left="1080" w:hanging="360"/>
      </w:pPr>
      <w:rPr>
        <w:rFonts w:hint="default"/>
        <w:b w:val="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B3A1D00"/>
    <w:multiLevelType w:val="hybridMultilevel"/>
    <w:tmpl w:val="A33E0A5A"/>
    <w:lvl w:ilvl="0" w:tplc="D3AAC3F2">
      <w:start w:val="1"/>
      <w:numFmt w:val="decimal"/>
      <w:lvlText w:val="%1."/>
      <w:lvlJc w:val="left"/>
      <w:pPr>
        <w:tabs>
          <w:tab w:val="num" w:pos="1080"/>
        </w:tabs>
        <w:ind w:left="1080" w:hanging="360"/>
      </w:pPr>
      <w:rPr>
        <w:rFonts w:hint="default"/>
        <w:b w:val="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0904755"/>
    <w:multiLevelType w:val="hybridMultilevel"/>
    <w:tmpl w:val="B07063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38C30A7"/>
    <w:multiLevelType w:val="hybridMultilevel"/>
    <w:tmpl w:val="43129EE6"/>
    <w:lvl w:ilvl="0" w:tplc="D3AAC3F2">
      <w:start w:val="1"/>
      <w:numFmt w:val="decimal"/>
      <w:lvlText w:val="%1."/>
      <w:lvlJc w:val="left"/>
      <w:pPr>
        <w:tabs>
          <w:tab w:val="num" w:pos="1080"/>
        </w:tabs>
        <w:ind w:left="1080" w:hanging="360"/>
      </w:pPr>
      <w:rPr>
        <w:rFonts w:hint="default"/>
        <w:b w:val="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9AB238E"/>
    <w:multiLevelType w:val="hybridMultilevel"/>
    <w:tmpl w:val="50D21EF6"/>
    <w:lvl w:ilvl="0" w:tplc="D3AAC3F2">
      <w:start w:val="1"/>
      <w:numFmt w:val="decimal"/>
      <w:lvlText w:val="%1."/>
      <w:lvlJc w:val="left"/>
      <w:pPr>
        <w:tabs>
          <w:tab w:val="num" w:pos="1080"/>
        </w:tabs>
        <w:ind w:left="1080" w:hanging="360"/>
      </w:pPr>
      <w:rPr>
        <w:rFonts w:hint="default"/>
        <w:b w:val="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C862522"/>
    <w:multiLevelType w:val="hybridMultilevel"/>
    <w:tmpl w:val="28522740"/>
    <w:lvl w:ilvl="0" w:tplc="D3AAC3F2">
      <w:start w:val="1"/>
      <w:numFmt w:val="decimal"/>
      <w:lvlText w:val="%1."/>
      <w:lvlJc w:val="left"/>
      <w:pPr>
        <w:tabs>
          <w:tab w:val="num" w:pos="1080"/>
        </w:tabs>
        <w:ind w:left="1080" w:hanging="360"/>
      </w:pPr>
      <w:rPr>
        <w:rFonts w:hint="default"/>
        <w:b w:val="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0BB0D4F"/>
    <w:multiLevelType w:val="hybridMultilevel"/>
    <w:tmpl w:val="6B561E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3EC057D"/>
    <w:multiLevelType w:val="hybridMultilevel"/>
    <w:tmpl w:val="8230D93A"/>
    <w:lvl w:ilvl="0" w:tplc="D3AAC3F2">
      <w:start w:val="1"/>
      <w:numFmt w:val="decimal"/>
      <w:lvlText w:val="%1."/>
      <w:lvlJc w:val="left"/>
      <w:pPr>
        <w:tabs>
          <w:tab w:val="num" w:pos="1080"/>
        </w:tabs>
        <w:ind w:left="1080" w:hanging="360"/>
      </w:pPr>
      <w:rPr>
        <w:rFonts w:hint="default"/>
        <w:b w:val="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DD955EB"/>
    <w:multiLevelType w:val="hybridMultilevel"/>
    <w:tmpl w:val="ACD6FCEE"/>
    <w:lvl w:ilvl="0" w:tplc="D3AAC3F2">
      <w:start w:val="1"/>
      <w:numFmt w:val="decimal"/>
      <w:lvlText w:val="%1."/>
      <w:lvlJc w:val="left"/>
      <w:pPr>
        <w:tabs>
          <w:tab w:val="num" w:pos="1080"/>
        </w:tabs>
        <w:ind w:left="1080" w:hanging="360"/>
      </w:pPr>
      <w:rPr>
        <w:rFonts w:hint="default"/>
        <w:b w:val="0"/>
        <w:u w:val="no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3E000C7"/>
    <w:multiLevelType w:val="hybridMultilevel"/>
    <w:tmpl w:val="1868CA5C"/>
    <w:lvl w:ilvl="0" w:tplc="7A38569E">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7C43D7D"/>
    <w:multiLevelType w:val="hybridMultilevel"/>
    <w:tmpl w:val="44B0637C"/>
    <w:lvl w:ilvl="0" w:tplc="D3AAC3F2">
      <w:start w:val="1"/>
      <w:numFmt w:val="decimal"/>
      <w:lvlText w:val="%1."/>
      <w:lvlJc w:val="left"/>
      <w:pPr>
        <w:tabs>
          <w:tab w:val="num" w:pos="1080"/>
        </w:tabs>
        <w:ind w:left="1080" w:hanging="360"/>
      </w:pPr>
      <w:rPr>
        <w:rFonts w:hint="default"/>
        <w:b w:val="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A303611"/>
    <w:multiLevelType w:val="hybridMultilevel"/>
    <w:tmpl w:val="3D821A2E"/>
    <w:lvl w:ilvl="0" w:tplc="D3AAC3F2">
      <w:start w:val="1"/>
      <w:numFmt w:val="decimal"/>
      <w:lvlText w:val="%1."/>
      <w:lvlJc w:val="left"/>
      <w:pPr>
        <w:tabs>
          <w:tab w:val="num" w:pos="1080"/>
        </w:tabs>
        <w:ind w:left="1080" w:hanging="360"/>
      </w:pPr>
      <w:rPr>
        <w:rFonts w:hint="default"/>
        <w:b w:val="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F2A13FB"/>
    <w:multiLevelType w:val="multilevel"/>
    <w:tmpl w:val="F48AE538"/>
    <w:lvl w:ilvl="0">
      <w:start w:val="1"/>
      <w:numFmt w:val="decimal"/>
      <w:lvlText w:val="%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629D5C40"/>
    <w:multiLevelType w:val="hybridMultilevel"/>
    <w:tmpl w:val="22EAF048"/>
    <w:lvl w:ilvl="0" w:tplc="D3AAC3F2">
      <w:start w:val="1"/>
      <w:numFmt w:val="decimal"/>
      <w:lvlText w:val="%1."/>
      <w:lvlJc w:val="left"/>
      <w:pPr>
        <w:tabs>
          <w:tab w:val="num" w:pos="1080"/>
        </w:tabs>
        <w:ind w:left="1080" w:hanging="360"/>
      </w:pPr>
      <w:rPr>
        <w:rFonts w:hint="default"/>
        <w:b w:val="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6412500"/>
    <w:multiLevelType w:val="hybridMultilevel"/>
    <w:tmpl w:val="F48AE538"/>
    <w:lvl w:ilvl="0" w:tplc="26C22BDE">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36776BA"/>
    <w:multiLevelType w:val="hybridMultilevel"/>
    <w:tmpl w:val="44B0637C"/>
    <w:lvl w:ilvl="0" w:tplc="D3AAC3F2">
      <w:start w:val="1"/>
      <w:numFmt w:val="decimal"/>
      <w:lvlText w:val="%1."/>
      <w:lvlJc w:val="left"/>
      <w:pPr>
        <w:tabs>
          <w:tab w:val="num" w:pos="1080"/>
        </w:tabs>
        <w:ind w:left="1080" w:hanging="360"/>
      </w:pPr>
      <w:rPr>
        <w:rFonts w:hint="default"/>
        <w:b w:val="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80E7831"/>
    <w:multiLevelType w:val="hybridMultilevel"/>
    <w:tmpl w:val="15BC0CF0"/>
    <w:lvl w:ilvl="0" w:tplc="D3AAC3F2">
      <w:start w:val="1"/>
      <w:numFmt w:val="decimal"/>
      <w:lvlText w:val="%1."/>
      <w:lvlJc w:val="left"/>
      <w:pPr>
        <w:tabs>
          <w:tab w:val="num" w:pos="1080"/>
        </w:tabs>
        <w:ind w:left="1080" w:hanging="360"/>
      </w:pPr>
      <w:rPr>
        <w:rFonts w:hint="default"/>
        <w:b w:val="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89A7AB6"/>
    <w:multiLevelType w:val="multilevel"/>
    <w:tmpl w:val="33E8ABE2"/>
    <w:lvl w:ilvl="0">
      <w:start w:val="1"/>
      <w:numFmt w:val="decimal"/>
      <w:lvlText w:val="%1."/>
      <w:lvlJc w:val="left"/>
      <w:pPr>
        <w:tabs>
          <w:tab w:val="num" w:pos="1440"/>
        </w:tabs>
        <w:ind w:left="144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7A4D3201"/>
    <w:multiLevelType w:val="hybridMultilevel"/>
    <w:tmpl w:val="D06C7612"/>
    <w:lvl w:ilvl="0" w:tplc="D3AAC3F2">
      <w:start w:val="1"/>
      <w:numFmt w:val="decimal"/>
      <w:lvlText w:val="%1."/>
      <w:lvlJc w:val="left"/>
      <w:pPr>
        <w:tabs>
          <w:tab w:val="num" w:pos="1080"/>
        </w:tabs>
        <w:ind w:left="1080" w:hanging="360"/>
      </w:pPr>
      <w:rPr>
        <w:rFonts w:hint="default"/>
        <w:b w:val="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D463E77"/>
    <w:multiLevelType w:val="hybridMultilevel"/>
    <w:tmpl w:val="44B0637C"/>
    <w:lvl w:ilvl="0" w:tplc="D3AAC3F2">
      <w:start w:val="1"/>
      <w:numFmt w:val="decimal"/>
      <w:lvlText w:val="%1."/>
      <w:lvlJc w:val="left"/>
      <w:pPr>
        <w:tabs>
          <w:tab w:val="num" w:pos="1080"/>
        </w:tabs>
        <w:ind w:left="1080" w:hanging="360"/>
      </w:pPr>
      <w:rPr>
        <w:rFonts w:hint="default"/>
        <w:b w:val="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D6D0014"/>
    <w:multiLevelType w:val="hybridMultilevel"/>
    <w:tmpl w:val="C7C0BA58"/>
    <w:lvl w:ilvl="0" w:tplc="D3AAC3F2">
      <w:start w:val="1"/>
      <w:numFmt w:val="decimal"/>
      <w:lvlText w:val="%1."/>
      <w:lvlJc w:val="left"/>
      <w:pPr>
        <w:tabs>
          <w:tab w:val="num" w:pos="1080"/>
        </w:tabs>
        <w:ind w:left="1080" w:hanging="360"/>
      </w:pPr>
      <w:rPr>
        <w:rFonts w:hint="default"/>
        <w:b w:val="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13"/>
  </w:num>
  <w:num w:numId="3">
    <w:abstractNumId w:val="12"/>
  </w:num>
  <w:num w:numId="4">
    <w:abstractNumId w:val="22"/>
  </w:num>
  <w:num w:numId="5">
    <w:abstractNumId w:val="18"/>
  </w:num>
  <w:num w:numId="6">
    <w:abstractNumId w:val="21"/>
  </w:num>
  <w:num w:numId="7">
    <w:abstractNumId w:val="16"/>
  </w:num>
  <w:num w:numId="8">
    <w:abstractNumId w:val="5"/>
  </w:num>
  <w:num w:numId="9">
    <w:abstractNumId w:val="11"/>
  </w:num>
  <w:num w:numId="10">
    <w:abstractNumId w:val="10"/>
    <w:lvlOverride w:ilvl="0"/>
    <w:lvlOverride w:ilvl="1"/>
    <w:lvlOverride w:ilvl="2"/>
    <w:lvlOverride w:ilvl="3"/>
    <w:lvlOverride w:ilvl="4"/>
    <w:lvlOverride w:ilvl="5"/>
    <w:lvlOverride w:ilvl="6"/>
    <w:lvlOverride w:ilvl="7"/>
    <w:lvlOverride w:ilvl="8"/>
  </w:num>
  <w:num w:numId="11">
    <w:abstractNumId w:val="6"/>
    <w:lvlOverride w:ilvl="0"/>
    <w:lvlOverride w:ilvl="1"/>
    <w:lvlOverride w:ilvl="2"/>
    <w:lvlOverride w:ilvl="3"/>
    <w:lvlOverride w:ilvl="4"/>
    <w:lvlOverride w:ilvl="5"/>
    <w:lvlOverride w:ilvl="6"/>
    <w:lvlOverride w:ilvl="7"/>
    <w:lvlOverride w:ilvl="8"/>
  </w:num>
  <w:num w:numId="12">
    <w:abstractNumId w:val="1"/>
  </w:num>
  <w:num w:numId="13">
    <w:abstractNumId w:val="4"/>
  </w:num>
  <w:num w:numId="14">
    <w:abstractNumId w:val="2"/>
  </w:num>
  <w:num w:numId="15">
    <w:abstractNumId w:val="17"/>
  </w:num>
  <w:num w:numId="16">
    <w:abstractNumId w:val="8"/>
  </w:num>
  <w:num w:numId="17">
    <w:abstractNumId w:val="7"/>
  </w:num>
  <w:num w:numId="18">
    <w:abstractNumId w:val="15"/>
  </w:num>
  <w:num w:numId="19">
    <w:abstractNumId w:val="14"/>
  </w:num>
  <w:num w:numId="20">
    <w:abstractNumId w:val="23"/>
  </w:num>
  <w:num w:numId="21">
    <w:abstractNumId w:val="19"/>
  </w:num>
  <w:num w:numId="22">
    <w:abstractNumId w:val="9"/>
  </w:num>
  <w:num w:numId="23">
    <w:abstractNumId w:val="24"/>
  </w:num>
  <w:num w:numId="24">
    <w:abstractNumId w:val="0"/>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07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YwsTS3NDE0tjRT0lEKTi0uzszPAykwrAUAWZVFuSwAAAA="/>
  </w:docVars>
  <w:rsids>
    <w:rsidRoot w:val="00BB709E"/>
    <w:rsid w:val="00022F64"/>
    <w:rsid w:val="000236D1"/>
    <w:rsid w:val="00041738"/>
    <w:rsid w:val="00054897"/>
    <w:rsid w:val="000B16BD"/>
    <w:rsid w:val="000D33BD"/>
    <w:rsid w:val="000F45F0"/>
    <w:rsid w:val="00100482"/>
    <w:rsid w:val="00101015"/>
    <w:rsid w:val="0010498B"/>
    <w:rsid w:val="001216FD"/>
    <w:rsid w:val="0012710B"/>
    <w:rsid w:val="00140F8A"/>
    <w:rsid w:val="001473E4"/>
    <w:rsid w:val="00186D07"/>
    <w:rsid w:val="00193C3A"/>
    <w:rsid w:val="001A2BEF"/>
    <w:rsid w:val="001C4FA4"/>
    <w:rsid w:val="001C659D"/>
    <w:rsid w:val="001E628C"/>
    <w:rsid w:val="001F6D98"/>
    <w:rsid w:val="001F71D0"/>
    <w:rsid w:val="00205339"/>
    <w:rsid w:val="00210B03"/>
    <w:rsid w:val="00242893"/>
    <w:rsid w:val="00245891"/>
    <w:rsid w:val="00264B69"/>
    <w:rsid w:val="00266F53"/>
    <w:rsid w:val="00286305"/>
    <w:rsid w:val="002C31D5"/>
    <w:rsid w:val="003062EA"/>
    <w:rsid w:val="00333FB0"/>
    <w:rsid w:val="003400A8"/>
    <w:rsid w:val="003556E0"/>
    <w:rsid w:val="00381E5C"/>
    <w:rsid w:val="0038391A"/>
    <w:rsid w:val="00387963"/>
    <w:rsid w:val="003B37E8"/>
    <w:rsid w:val="003B747F"/>
    <w:rsid w:val="003C3B85"/>
    <w:rsid w:val="003E61B8"/>
    <w:rsid w:val="00425EB8"/>
    <w:rsid w:val="00450AE6"/>
    <w:rsid w:val="00456B78"/>
    <w:rsid w:val="004675C9"/>
    <w:rsid w:val="00471E9D"/>
    <w:rsid w:val="00497E86"/>
    <w:rsid w:val="004A127F"/>
    <w:rsid w:val="004A19ED"/>
    <w:rsid w:val="004D1879"/>
    <w:rsid w:val="004E2C5E"/>
    <w:rsid w:val="004E6062"/>
    <w:rsid w:val="004F06FB"/>
    <w:rsid w:val="005021A7"/>
    <w:rsid w:val="00502392"/>
    <w:rsid w:val="00503ECC"/>
    <w:rsid w:val="00510091"/>
    <w:rsid w:val="00534DA0"/>
    <w:rsid w:val="00584F8B"/>
    <w:rsid w:val="005B4D20"/>
    <w:rsid w:val="005C5976"/>
    <w:rsid w:val="005F38BF"/>
    <w:rsid w:val="005F63D4"/>
    <w:rsid w:val="006007A0"/>
    <w:rsid w:val="0060423E"/>
    <w:rsid w:val="00634DE2"/>
    <w:rsid w:val="00636721"/>
    <w:rsid w:val="006370B1"/>
    <w:rsid w:val="00662E91"/>
    <w:rsid w:val="00663F1E"/>
    <w:rsid w:val="006670AA"/>
    <w:rsid w:val="00694C86"/>
    <w:rsid w:val="006A060F"/>
    <w:rsid w:val="006A256D"/>
    <w:rsid w:val="006A7C15"/>
    <w:rsid w:val="006C1C76"/>
    <w:rsid w:val="006C5D66"/>
    <w:rsid w:val="006D6957"/>
    <w:rsid w:val="00700F43"/>
    <w:rsid w:val="00703A07"/>
    <w:rsid w:val="007075E1"/>
    <w:rsid w:val="00715F13"/>
    <w:rsid w:val="007171B7"/>
    <w:rsid w:val="00720AD4"/>
    <w:rsid w:val="0073199E"/>
    <w:rsid w:val="00741D99"/>
    <w:rsid w:val="007448E0"/>
    <w:rsid w:val="00751FFD"/>
    <w:rsid w:val="00755085"/>
    <w:rsid w:val="00764D7C"/>
    <w:rsid w:val="00766532"/>
    <w:rsid w:val="00766C83"/>
    <w:rsid w:val="00767727"/>
    <w:rsid w:val="007A7452"/>
    <w:rsid w:val="007B32CA"/>
    <w:rsid w:val="007D04EB"/>
    <w:rsid w:val="007D4FF6"/>
    <w:rsid w:val="007E5AD2"/>
    <w:rsid w:val="007F14C8"/>
    <w:rsid w:val="0084701D"/>
    <w:rsid w:val="00871232"/>
    <w:rsid w:val="008879F1"/>
    <w:rsid w:val="0089312B"/>
    <w:rsid w:val="008A0A28"/>
    <w:rsid w:val="008C564B"/>
    <w:rsid w:val="008D11F3"/>
    <w:rsid w:val="008E46EB"/>
    <w:rsid w:val="00901737"/>
    <w:rsid w:val="009168AA"/>
    <w:rsid w:val="00943BDB"/>
    <w:rsid w:val="00964284"/>
    <w:rsid w:val="00974A36"/>
    <w:rsid w:val="0098637F"/>
    <w:rsid w:val="009901B9"/>
    <w:rsid w:val="009B7D1D"/>
    <w:rsid w:val="009D56E5"/>
    <w:rsid w:val="009F0808"/>
    <w:rsid w:val="009F3F9F"/>
    <w:rsid w:val="009F787B"/>
    <w:rsid w:val="009F7EDD"/>
    <w:rsid w:val="00A02978"/>
    <w:rsid w:val="00A23708"/>
    <w:rsid w:val="00A3107D"/>
    <w:rsid w:val="00A562FF"/>
    <w:rsid w:val="00A634EE"/>
    <w:rsid w:val="00A7587D"/>
    <w:rsid w:val="00A83E88"/>
    <w:rsid w:val="00A9271E"/>
    <w:rsid w:val="00A93D85"/>
    <w:rsid w:val="00AA61EC"/>
    <w:rsid w:val="00AB3829"/>
    <w:rsid w:val="00AB53AE"/>
    <w:rsid w:val="00AE53D4"/>
    <w:rsid w:val="00B447C1"/>
    <w:rsid w:val="00B46E59"/>
    <w:rsid w:val="00B61AB5"/>
    <w:rsid w:val="00BA5A68"/>
    <w:rsid w:val="00BB4A09"/>
    <w:rsid w:val="00BB709E"/>
    <w:rsid w:val="00BC2A2B"/>
    <w:rsid w:val="00BC340F"/>
    <w:rsid w:val="00BD543F"/>
    <w:rsid w:val="00BF2D92"/>
    <w:rsid w:val="00C7461F"/>
    <w:rsid w:val="00C8057D"/>
    <w:rsid w:val="00C81570"/>
    <w:rsid w:val="00C92133"/>
    <w:rsid w:val="00CB7D34"/>
    <w:rsid w:val="00CD6941"/>
    <w:rsid w:val="00CE07F1"/>
    <w:rsid w:val="00CE5835"/>
    <w:rsid w:val="00D03C20"/>
    <w:rsid w:val="00D41D23"/>
    <w:rsid w:val="00D42527"/>
    <w:rsid w:val="00D95FC2"/>
    <w:rsid w:val="00DA1EC3"/>
    <w:rsid w:val="00DC5381"/>
    <w:rsid w:val="00DE5840"/>
    <w:rsid w:val="00E15107"/>
    <w:rsid w:val="00E442E6"/>
    <w:rsid w:val="00E474C6"/>
    <w:rsid w:val="00E5144B"/>
    <w:rsid w:val="00E5502A"/>
    <w:rsid w:val="00E6238D"/>
    <w:rsid w:val="00E80127"/>
    <w:rsid w:val="00E81BE8"/>
    <w:rsid w:val="00E974C0"/>
    <w:rsid w:val="00EB4EF2"/>
    <w:rsid w:val="00EC646F"/>
    <w:rsid w:val="00EC77CD"/>
    <w:rsid w:val="00F61156"/>
    <w:rsid w:val="00F642F2"/>
    <w:rsid w:val="00F67911"/>
    <w:rsid w:val="00F74CBE"/>
    <w:rsid w:val="00F80B3C"/>
    <w:rsid w:val="00F85F2D"/>
    <w:rsid w:val="00F970A2"/>
    <w:rsid w:val="00FA31DA"/>
    <w:rsid w:val="00FB0B70"/>
    <w:rsid w:val="00FC33CB"/>
    <w:rsid w:val="00FD20FD"/>
    <w:rsid w:val="00FD2FBA"/>
    <w:rsid w:val="00FD3D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15:docId w15:val="{33A3846B-B706-42C4-A9F6-A3DD2FADD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EnvelopeAddress">
    <w:name w:val="envelope address"/>
    <w:basedOn w:val="Normal"/>
    <w:pPr>
      <w:framePr w:w="7920" w:h="1980" w:hRule="exact" w:hSpace="180" w:wrap="auto" w:hAnchor="page" w:xAlign="center" w:yAlign="bottom"/>
      <w:ind w:left="2880"/>
    </w:pPr>
    <w:rPr>
      <w:rFonts w:cs="Arial"/>
      <w:sz w:val="28"/>
    </w:rPr>
  </w:style>
  <w:style w:type="paragraph" w:styleId="EnvelopeReturn">
    <w:name w:val="envelope return"/>
    <w:basedOn w:val="Normal"/>
    <w:rPr>
      <w:rFonts w:cs="Arial"/>
      <w:sz w:val="20"/>
      <w:szCs w:val="20"/>
    </w:rPr>
  </w:style>
  <w:style w:type="paragraph" w:styleId="Footer">
    <w:name w:val="footer"/>
    <w:basedOn w:val="Normal"/>
    <w:link w:val="FooterChar"/>
    <w:uiPriority w:val="99"/>
    <w:rsid w:val="007B32CA"/>
    <w:pPr>
      <w:tabs>
        <w:tab w:val="center" w:pos="4320"/>
        <w:tab w:val="right" w:pos="8640"/>
      </w:tabs>
    </w:pPr>
  </w:style>
  <w:style w:type="character" w:styleId="PageNumber">
    <w:name w:val="page number"/>
    <w:basedOn w:val="DefaultParagraphFont"/>
    <w:rsid w:val="007B32CA"/>
  </w:style>
  <w:style w:type="paragraph" w:styleId="BalloonText">
    <w:name w:val="Balloon Text"/>
    <w:basedOn w:val="Normal"/>
    <w:semiHidden/>
    <w:rsid w:val="00FA31DA"/>
    <w:rPr>
      <w:rFonts w:ascii="Tahoma" w:hAnsi="Tahoma" w:cs="Tahoma"/>
      <w:sz w:val="16"/>
      <w:szCs w:val="16"/>
    </w:rPr>
  </w:style>
  <w:style w:type="table" w:styleId="TableGrid">
    <w:name w:val="Table Grid"/>
    <w:basedOn w:val="TableNormal"/>
    <w:rsid w:val="00E623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C5976"/>
    <w:pPr>
      <w:ind w:left="720"/>
    </w:pPr>
  </w:style>
  <w:style w:type="character" w:styleId="CommentReference">
    <w:name w:val="annotation reference"/>
    <w:rsid w:val="007D4FF6"/>
    <w:rPr>
      <w:sz w:val="16"/>
      <w:szCs w:val="16"/>
    </w:rPr>
  </w:style>
  <w:style w:type="paragraph" w:styleId="CommentText">
    <w:name w:val="annotation text"/>
    <w:basedOn w:val="Normal"/>
    <w:link w:val="CommentTextChar"/>
    <w:rsid w:val="007D4FF6"/>
    <w:rPr>
      <w:sz w:val="20"/>
      <w:szCs w:val="20"/>
    </w:rPr>
  </w:style>
  <w:style w:type="character" w:customStyle="1" w:styleId="CommentTextChar">
    <w:name w:val="Comment Text Char"/>
    <w:basedOn w:val="DefaultParagraphFont"/>
    <w:link w:val="CommentText"/>
    <w:rsid w:val="007D4FF6"/>
  </w:style>
  <w:style w:type="paragraph" w:styleId="CommentSubject">
    <w:name w:val="annotation subject"/>
    <w:basedOn w:val="CommentText"/>
    <w:next w:val="CommentText"/>
    <w:link w:val="CommentSubjectChar"/>
    <w:rsid w:val="007D4FF6"/>
    <w:rPr>
      <w:b/>
      <w:bCs/>
      <w:lang w:val="x-none" w:eastAsia="x-none"/>
    </w:rPr>
  </w:style>
  <w:style w:type="character" w:customStyle="1" w:styleId="CommentSubjectChar">
    <w:name w:val="Comment Subject Char"/>
    <w:link w:val="CommentSubject"/>
    <w:rsid w:val="007D4FF6"/>
    <w:rPr>
      <w:b/>
      <w:bCs/>
    </w:rPr>
  </w:style>
  <w:style w:type="paragraph" w:styleId="Header">
    <w:name w:val="header"/>
    <w:basedOn w:val="Normal"/>
    <w:link w:val="HeaderChar"/>
    <w:rsid w:val="00F970A2"/>
    <w:pPr>
      <w:tabs>
        <w:tab w:val="center" w:pos="4680"/>
        <w:tab w:val="right" w:pos="9360"/>
      </w:tabs>
    </w:pPr>
  </w:style>
  <w:style w:type="character" w:customStyle="1" w:styleId="HeaderChar">
    <w:name w:val="Header Char"/>
    <w:link w:val="Header"/>
    <w:rsid w:val="00F970A2"/>
    <w:rPr>
      <w:sz w:val="24"/>
      <w:szCs w:val="24"/>
    </w:rPr>
  </w:style>
  <w:style w:type="character" w:customStyle="1" w:styleId="FooterChar">
    <w:name w:val="Footer Char"/>
    <w:link w:val="Footer"/>
    <w:uiPriority w:val="99"/>
    <w:rsid w:val="00BC2A2B"/>
    <w:rPr>
      <w:sz w:val="24"/>
      <w:szCs w:val="24"/>
    </w:rPr>
  </w:style>
  <w:style w:type="character" w:styleId="Hyperlink">
    <w:name w:val="Hyperlink"/>
    <w:rsid w:val="00715F13"/>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6203139">
      <w:bodyDiv w:val="1"/>
      <w:marLeft w:val="0"/>
      <w:marRight w:val="0"/>
      <w:marTop w:val="0"/>
      <w:marBottom w:val="0"/>
      <w:divBdr>
        <w:top w:val="none" w:sz="0" w:space="0" w:color="auto"/>
        <w:left w:val="none" w:sz="0" w:space="0" w:color="auto"/>
        <w:bottom w:val="none" w:sz="0" w:space="0" w:color="auto"/>
        <w:right w:val="none" w:sz="0" w:space="0" w:color="auto"/>
      </w:divBdr>
    </w:div>
    <w:div w:id="1856730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tyles" Target="styles.xml"/><Relationship Id="rId18" Type="http://schemas.openxmlformats.org/officeDocument/2006/relationships/hyperlink" Target="mailto:paperwork@hrsa.gov"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numbering" Target="numbering.xml"/><Relationship Id="rId17" Type="http://schemas.openxmlformats.org/officeDocument/2006/relationships/endnotes" Target="endnotes.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notes" Target="footnote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webSettings" Target="webSettings.xml"/><Relationship Id="rId23" Type="http://schemas.openxmlformats.org/officeDocument/2006/relationships/footer" Target="footer3.xml"/><Relationship Id="rId10" Type="http://schemas.openxmlformats.org/officeDocument/2006/relationships/customXml" Target="../customXml/item10.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settings" Target="settings.xml"/><Relationship Id="rId22"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hyperlink" Target="mailto:paperwork@hrs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10.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1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6" ma:contentTypeDescription="Create a new document." ma:contentTypeScope="" ma:versionID="e937660d2e57fb17062f2f87247eabae">
  <xsd:schema xmlns:xsd="http://www.w3.org/2001/XMLSchema" xmlns:xs="http://www.w3.org/2001/XMLSchema" xmlns:p="http://schemas.microsoft.com/office/2006/metadata/properties" xmlns:ns2="053a5afd-1424-405b-82d9-63deec7446f8" targetNamespace="http://schemas.microsoft.com/office/2006/metadata/properties" ma:root="true" ma:fieldsID="75e8d67774436b6eaebafbfbe16eb9df" ns2:_="">
    <xsd:import namespace="053a5afd-1424-405b-82d9-63deec7446f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6" ma:contentTypeDescription="Create a new document." ma:contentTypeScope="" ma:versionID="e937660d2e57fb17062f2f87247eabae">
  <xsd:schema xmlns:xsd="http://www.w3.org/2001/XMLSchema" xmlns:xs="http://www.w3.org/2001/XMLSchema" xmlns:p="http://schemas.microsoft.com/office/2006/metadata/properties" xmlns:ns2="053a5afd-1424-405b-82d9-63deec7446f8" targetNamespace="http://schemas.microsoft.com/office/2006/metadata/properties" ma:root="true" ma:fieldsID="75e8d67774436b6eaebafbfbe16eb9df" ns2:_="">
    <xsd:import namespace="053a5afd-1424-405b-82d9-63deec7446f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haredContentType xmlns="Microsoft.SharePoint.Taxonomy.ContentTypeSync" SourceId="13ff120d-8bd5-4291-a148-70db8d7e9204" ContentTypeId="0x01" PreviousValue="false"/>
</file>

<file path=customXml/item8.xml><?xml version="1.0" encoding="utf-8"?>
<?mso-contentType ?>
<SharedContentType xmlns="Microsoft.SharePoint.Taxonomy.ContentTypeSync" SourceId="13ff120d-8bd5-4291-a148-70db8d7e9204" ContentTypeId="0x01" PreviousValue="false"/>
</file>

<file path=customXml/item9.xml><?xml version="1.0" encoding="utf-8"?>
<LongProperties xmlns="http://schemas.microsoft.com/office/2006/metadata/longProperties"/>
</file>

<file path=customXml/itemProps1.xml><?xml version="1.0" encoding="utf-8"?>
<ds:datastoreItem xmlns:ds="http://schemas.openxmlformats.org/officeDocument/2006/customXml" ds:itemID="{6C72C2CB-5EE2-4E76-ACFD-7CB5E1214D8F}">
  <ds:schemaRefs>
    <ds:schemaRef ds:uri="http://schemas.microsoft.com/sharepoint/v3/contenttype/forms"/>
  </ds:schemaRefs>
</ds:datastoreItem>
</file>

<file path=customXml/itemProps10.xml><?xml version="1.0" encoding="utf-8"?>
<ds:datastoreItem xmlns:ds="http://schemas.openxmlformats.org/officeDocument/2006/customXml" ds:itemID="{CA18D00A-CC37-4813-B36D-518FA373FEF6}">
  <ds:schemaRefs>
    <ds:schemaRef ds:uri="http://schemas.microsoft.com/sharepoint/events"/>
  </ds:schemaRefs>
</ds:datastoreItem>
</file>

<file path=customXml/itemProps11.xml><?xml version="1.0" encoding="utf-8"?>
<ds:datastoreItem xmlns:ds="http://schemas.openxmlformats.org/officeDocument/2006/customXml" ds:itemID="{BA677552-4186-4BB6-9A85-D813BE9834FD}">
  <ds:schemaRefs>
    <ds:schemaRef ds:uri="http://purl.org/dc/elements/1.1/"/>
    <ds:schemaRef ds:uri="http://schemas.microsoft.com/office/2006/metadata/properties"/>
    <ds:schemaRef ds:uri="http://purl.org/dc/terms/"/>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053a5afd-1424-405b-82d9-63deec7446f8"/>
    <ds:schemaRef ds:uri="http://www.w3.org/XML/1998/namespace"/>
  </ds:schemaRefs>
</ds:datastoreItem>
</file>

<file path=customXml/itemProps2.xml><?xml version="1.0" encoding="utf-8"?>
<ds:datastoreItem xmlns:ds="http://schemas.openxmlformats.org/officeDocument/2006/customXml" ds:itemID="{854AD634-D15B-4101-9147-BE46182BD9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0A1152-BB94-496B-81FE-EB1661B687AA}">
  <ds:schemaRefs>
    <ds:schemaRef ds:uri="http://schemas.microsoft.com/sharepoint/events"/>
  </ds:schemaRefs>
</ds:datastoreItem>
</file>

<file path=customXml/itemProps4.xml><?xml version="1.0" encoding="utf-8"?>
<ds:datastoreItem xmlns:ds="http://schemas.openxmlformats.org/officeDocument/2006/customXml" ds:itemID="{176B6F97-C091-4C0E-8A7D-610096208578}">
  <ds:schemaRefs>
    <ds:schemaRef ds:uri="http://schemas.microsoft.com/office/2006/metadata/longProperties"/>
  </ds:schemaRefs>
</ds:datastoreItem>
</file>

<file path=customXml/itemProps5.xml><?xml version="1.0" encoding="utf-8"?>
<ds:datastoreItem xmlns:ds="http://schemas.openxmlformats.org/officeDocument/2006/customXml" ds:itemID="{D55918EB-0521-470C-BD87-E3B06476E9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0FB0DF6-02FD-4F50-9849-9DAE1903381B}">
  <ds:schemaRefs>
    <ds:schemaRef ds:uri="http://schemas.microsoft.com/sharepoint/v3/contenttype/forms"/>
  </ds:schemaRefs>
</ds:datastoreItem>
</file>

<file path=customXml/itemProps7.xml><?xml version="1.0" encoding="utf-8"?>
<ds:datastoreItem xmlns:ds="http://schemas.openxmlformats.org/officeDocument/2006/customXml" ds:itemID="{161D15F8-888E-42CF-BF8E-5A8C683C2F63}">
  <ds:schemaRefs>
    <ds:schemaRef ds:uri="Microsoft.SharePoint.Taxonomy.ContentTypeSync"/>
  </ds:schemaRefs>
</ds:datastoreItem>
</file>

<file path=customXml/itemProps8.xml><?xml version="1.0" encoding="utf-8"?>
<ds:datastoreItem xmlns:ds="http://schemas.openxmlformats.org/officeDocument/2006/customXml" ds:itemID="{B58AA4FF-2242-4651-9862-2B1ADBECD8CE}">
  <ds:schemaRefs>
    <ds:schemaRef ds:uri="Microsoft.SharePoint.Taxonomy.ContentTypeSync"/>
  </ds:schemaRefs>
</ds:datastoreItem>
</file>

<file path=customXml/itemProps9.xml><?xml version="1.0" encoding="utf-8"?>
<ds:datastoreItem xmlns:ds="http://schemas.openxmlformats.org/officeDocument/2006/customXml" ds:itemID="{BCCBFE7D-F754-4614-8EBE-C445F0F6E27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90</Words>
  <Characters>902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DoT Discussion Guide</vt:lpstr>
    </vt:vector>
  </TitlesOfParts>
  <Company>The Baldwin Group</Company>
  <LinksUpToDate>false</LinksUpToDate>
  <CharactersWithSpaces>10795</CharactersWithSpaces>
  <SharedDoc>false</SharedDoc>
  <HLinks>
    <vt:vector size="12" baseType="variant">
      <vt:variant>
        <vt:i4>5111935</vt:i4>
      </vt:variant>
      <vt:variant>
        <vt:i4>0</vt:i4>
      </vt:variant>
      <vt:variant>
        <vt:i4>0</vt:i4>
      </vt:variant>
      <vt:variant>
        <vt:i4>5</vt:i4>
      </vt:variant>
      <vt:variant>
        <vt:lpwstr>mailto:paperwork@hrsa.gov</vt:lpwstr>
      </vt:variant>
      <vt:variant>
        <vt:lpwstr/>
      </vt:variant>
      <vt:variant>
        <vt:i4>5111935</vt:i4>
      </vt:variant>
      <vt:variant>
        <vt:i4>2</vt:i4>
      </vt:variant>
      <vt:variant>
        <vt:i4>0</vt:i4>
      </vt:variant>
      <vt:variant>
        <vt:i4>5</vt:i4>
      </vt:variant>
      <vt:variant>
        <vt:lpwstr>mailto:paperwork@hrs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T Discussion Guide</dc:title>
  <dc:subject/>
  <dc:creator>Christine Brittle, Ph.D.</dc:creator>
  <cp:keywords/>
  <cp:lastModifiedBy>Elyana N.  Bowman</cp:lastModifiedBy>
  <cp:revision>2</cp:revision>
  <cp:lastPrinted>2011-11-07T16:47:00Z</cp:lastPrinted>
  <dcterms:created xsi:type="dcterms:W3CDTF">2020-08-28T17:53:00Z</dcterms:created>
  <dcterms:modified xsi:type="dcterms:W3CDTF">2020-08-28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QPVJESM53SK4-2028541707-24364</vt:lpwstr>
  </property>
  <property fmtid="{D5CDD505-2E9C-101B-9397-08002B2CF9AE}" pid="3" name="_dlc_DocIdItemGuid">
    <vt:lpwstr>d1df58f9-439e-4a3c-8852-5fdb55798550</vt:lpwstr>
  </property>
  <property fmtid="{D5CDD505-2E9C-101B-9397-08002B2CF9AE}" pid="4" name="_dlc_DocIdUrl">
    <vt:lpwstr>https://sharepoint.hrsa.gov/sites/HSB/dot/_layouts/15/DocIdRedir.aspx?ID=QPVJESM53SK4-2028541707-24364, QPVJESM53SK4-2028541707-24364</vt:lpwstr>
  </property>
  <property fmtid="{D5CDD505-2E9C-101B-9397-08002B2CF9AE}" pid="5" name="ContentTypeId">
    <vt:lpwstr>0x010100FA008B6139CEC34E9E62DC999A14FD5F</vt:lpwstr>
  </property>
</Properties>
</file>